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C23852" w14:textId="77777777" w:rsidR="007F0C88" w:rsidRPr="00CA135D" w:rsidRDefault="007F0C88" w:rsidP="007F0C88">
      <w:pPr>
        <w:jc w:val="center"/>
        <w:rPr>
          <w:rFonts w:ascii="Times New Roman" w:hAnsi="Times New Roman" w:cs="Times New Roman"/>
          <w:b/>
          <w:sz w:val="28"/>
        </w:rPr>
      </w:pPr>
      <w:r w:rsidRPr="00CA135D">
        <w:rPr>
          <w:rFonts w:ascii="Times New Roman" w:hAnsi="Times New Roman" w:cs="Times New Roman"/>
          <w:b/>
          <w:sz w:val="28"/>
        </w:rPr>
        <w:t>北京邮电大学</w:t>
      </w:r>
      <w:r w:rsidRPr="00CA135D">
        <w:rPr>
          <w:rFonts w:ascii="Times New Roman" w:hAnsi="Times New Roman" w:cs="Times New Roman"/>
          <w:b/>
          <w:sz w:val="28"/>
        </w:rPr>
        <w:t xml:space="preserve"> </w:t>
      </w:r>
      <w:r w:rsidRPr="00CA135D">
        <w:rPr>
          <w:rFonts w:ascii="Times New Roman" w:hAnsi="Times New Roman" w:cs="Times New Roman"/>
          <w:b/>
          <w:sz w:val="28"/>
        </w:rPr>
        <w:t>本科毕业设计（论文）任务书</w:t>
      </w:r>
    </w:p>
    <w:p w14:paraId="79F76C6A" w14:textId="77777777" w:rsidR="00895E6F" w:rsidRDefault="007F0C88" w:rsidP="007F0C88">
      <w:pPr>
        <w:jc w:val="center"/>
        <w:rPr>
          <w:rFonts w:ascii="Times New Roman" w:hAnsi="Times New Roman" w:cs="Times New Roman"/>
          <w:b/>
          <w:sz w:val="28"/>
        </w:rPr>
      </w:pPr>
      <w:r w:rsidRPr="007F0C88">
        <w:rPr>
          <w:rFonts w:ascii="Times New Roman" w:hAnsi="Times New Roman" w:cs="Times New Roman"/>
          <w:b/>
          <w:sz w:val="28"/>
        </w:rPr>
        <w:t>Project Specification Form</w:t>
      </w:r>
    </w:p>
    <w:p w14:paraId="24071B6A" w14:textId="77777777" w:rsidR="0057322A" w:rsidRDefault="0057322A" w:rsidP="007F0C88">
      <w:pPr>
        <w:jc w:val="center"/>
        <w:rPr>
          <w:rFonts w:ascii="Times New Roman" w:hAnsi="Times New Roman" w:cs="Times New Roman"/>
          <w:b/>
          <w:sz w:val="28"/>
        </w:rPr>
      </w:pPr>
      <w:r>
        <w:rPr>
          <w:rFonts w:ascii="Times New Roman" w:hAnsi="Times New Roman" w:cs="Times New Roman"/>
          <w:b/>
          <w:sz w:val="28"/>
        </w:rPr>
        <w:t xml:space="preserve">Part </w:t>
      </w:r>
      <w:r w:rsidR="001706E2">
        <w:rPr>
          <w:rFonts w:ascii="Times New Roman" w:hAnsi="Times New Roman" w:cs="Times New Roman"/>
          <w:b/>
          <w:sz w:val="28"/>
        </w:rPr>
        <w:t>2</w:t>
      </w:r>
      <w:r>
        <w:rPr>
          <w:rFonts w:ascii="Times New Roman" w:hAnsi="Times New Roman" w:cs="Times New Roman"/>
          <w:b/>
          <w:sz w:val="28"/>
        </w:rPr>
        <w:t xml:space="preserve"> - </w:t>
      </w:r>
      <w:r w:rsidR="001706E2">
        <w:rPr>
          <w:rFonts w:ascii="Times New Roman" w:hAnsi="Times New Roman" w:cs="Times New Roman"/>
          <w:b/>
          <w:sz w:val="28"/>
        </w:rPr>
        <w:t>Student</w:t>
      </w:r>
    </w:p>
    <w:tbl>
      <w:tblPr>
        <w:tblStyle w:val="a3"/>
        <w:tblW w:w="0" w:type="auto"/>
        <w:tblLook w:val="04A0" w:firstRow="1" w:lastRow="0" w:firstColumn="1" w:lastColumn="0" w:noHBand="0" w:noVBand="1"/>
      </w:tblPr>
      <w:tblGrid>
        <w:gridCol w:w="1696"/>
        <w:gridCol w:w="1418"/>
        <w:gridCol w:w="1559"/>
        <w:gridCol w:w="1559"/>
        <w:gridCol w:w="993"/>
        <w:gridCol w:w="1791"/>
      </w:tblGrid>
      <w:tr w:rsidR="008C0A11" w:rsidRPr="00573B8C" w14:paraId="1662E3E0" w14:textId="77777777" w:rsidTr="00BC1121">
        <w:tc>
          <w:tcPr>
            <w:tcW w:w="1696" w:type="dxa"/>
          </w:tcPr>
          <w:p w14:paraId="3FB3838E" w14:textId="77777777" w:rsidR="00EA2B0D" w:rsidRDefault="008C0A11" w:rsidP="00B301C2">
            <w:pPr>
              <w:rPr>
                <w:rFonts w:ascii="Times New Roman" w:hAnsi="Times New Roman" w:cs="Times New Roman"/>
                <w:b/>
              </w:rPr>
            </w:pPr>
            <w:r>
              <w:rPr>
                <w:rFonts w:ascii="Times New Roman" w:hAnsi="Times New Roman" w:cs="Times New Roman" w:hint="eastAsia"/>
                <w:b/>
              </w:rPr>
              <w:t>学院</w:t>
            </w:r>
          </w:p>
          <w:p w14:paraId="64CAB474" w14:textId="77777777" w:rsidR="008C0A11" w:rsidRPr="00573B8C" w:rsidRDefault="008C0A11" w:rsidP="00B301C2">
            <w:pPr>
              <w:rPr>
                <w:rFonts w:ascii="Times New Roman" w:hAnsi="Times New Roman" w:cs="Times New Roman"/>
                <w:b/>
              </w:rPr>
            </w:pPr>
            <w:r>
              <w:rPr>
                <w:rFonts w:ascii="Times New Roman" w:hAnsi="Times New Roman" w:cs="Times New Roman"/>
                <w:b/>
              </w:rPr>
              <w:t>School</w:t>
            </w:r>
          </w:p>
        </w:tc>
        <w:tc>
          <w:tcPr>
            <w:tcW w:w="1418" w:type="dxa"/>
            <w:vAlign w:val="center"/>
          </w:tcPr>
          <w:p w14:paraId="4F79A620" w14:textId="77777777" w:rsidR="008C0A11" w:rsidRPr="00413865" w:rsidRDefault="008C0A11" w:rsidP="00B301C2">
            <w:pPr>
              <w:rPr>
                <w:rFonts w:ascii="Times New Roman" w:hAnsi="Times New Roman" w:cs="Times New Roman"/>
              </w:rPr>
            </w:pPr>
            <w:r w:rsidRPr="00413865">
              <w:rPr>
                <w:rFonts w:ascii="Times New Roman" w:hAnsi="Times New Roman" w:cs="Times New Roman"/>
              </w:rPr>
              <w:t>International School</w:t>
            </w:r>
          </w:p>
        </w:tc>
        <w:tc>
          <w:tcPr>
            <w:tcW w:w="1559" w:type="dxa"/>
          </w:tcPr>
          <w:p w14:paraId="08E6E741" w14:textId="77777777" w:rsidR="00EA2B0D" w:rsidRDefault="008C0A11" w:rsidP="00B301C2">
            <w:pPr>
              <w:rPr>
                <w:rFonts w:ascii="Times New Roman" w:hAnsi="Times New Roman" w:cs="Times New Roman"/>
                <w:b/>
              </w:rPr>
            </w:pPr>
            <w:r>
              <w:rPr>
                <w:rFonts w:ascii="Times New Roman" w:hAnsi="Times New Roman" w:cs="Times New Roman" w:hint="eastAsia"/>
                <w:b/>
              </w:rPr>
              <w:t>专业</w:t>
            </w:r>
          </w:p>
          <w:p w14:paraId="1D4262FC" w14:textId="77777777" w:rsidR="008C0A11" w:rsidRPr="00573B8C" w:rsidRDefault="008C0A11" w:rsidP="00B301C2">
            <w:pPr>
              <w:rPr>
                <w:rFonts w:ascii="Times New Roman" w:hAnsi="Times New Roman" w:cs="Times New Roman"/>
                <w:b/>
              </w:rPr>
            </w:pPr>
            <w:r>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16DC2422" w14:textId="3F2FFF9E" w:rsidR="008C0A11" w:rsidRPr="00573B8C" w:rsidRDefault="00E02AF6" w:rsidP="00B301C2">
                <w:pPr>
                  <w:rPr>
                    <w:rFonts w:ascii="Times New Roman" w:hAnsi="Times New Roman" w:cs="Times New Roman"/>
                    <w:b/>
                  </w:rPr>
                </w:pPr>
                <w:r>
                  <w:rPr>
                    <w:rFonts w:ascii="Times New Roman" w:hAnsi="Times New Roman" w:cs="Times New Roman"/>
                    <w:b/>
                  </w:rPr>
                  <w:t>e-Commerce Engineering with Law</w:t>
                </w:r>
              </w:p>
            </w:tc>
          </w:sdtContent>
        </w:sdt>
      </w:tr>
      <w:tr w:rsidR="00EA2B0D" w:rsidRPr="00573B8C" w14:paraId="6D0E4703" w14:textId="77777777" w:rsidTr="00BC1121">
        <w:tc>
          <w:tcPr>
            <w:tcW w:w="1696" w:type="dxa"/>
          </w:tcPr>
          <w:p w14:paraId="6ACCD2B4" w14:textId="77777777" w:rsidR="00EA2B0D" w:rsidRDefault="00EA2B0D" w:rsidP="00B301C2">
            <w:pPr>
              <w:rPr>
                <w:rFonts w:ascii="Times New Roman" w:hAnsi="Times New Roman" w:cs="Times New Roman"/>
                <w:b/>
              </w:rPr>
            </w:pPr>
            <w:r>
              <w:rPr>
                <w:rFonts w:ascii="Times New Roman" w:hAnsi="Times New Roman" w:cs="Times New Roman" w:hint="eastAsia"/>
                <w:b/>
              </w:rPr>
              <w:t>姓</w:t>
            </w:r>
          </w:p>
          <w:p w14:paraId="4EBC246C" w14:textId="77777777" w:rsidR="00EA2B0D" w:rsidRPr="00573B8C" w:rsidRDefault="00EA2B0D" w:rsidP="00B301C2">
            <w:pPr>
              <w:rPr>
                <w:rFonts w:ascii="Times New Roman" w:hAnsi="Times New Roman" w:cs="Times New Roman"/>
                <w:b/>
              </w:rPr>
            </w:pPr>
            <w:r>
              <w:rPr>
                <w:rFonts w:ascii="Times New Roman" w:hAnsi="Times New Roman" w:cs="Times New Roman"/>
                <w:b/>
              </w:rPr>
              <w:t>Family name</w:t>
            </w:r>
          </w:p>
        </w:tc>
        <w:tc>
          <w:tcPr>
            <w:tcW w:w="1418" w:type="dxa"/>
            <w:vAlign w:val="center"/>
          </w:tcPr>
          <w:p w14:paraId="22CE25C4" w14:textId="4F4A5E56" w:rsidR="00EA2B0D" w:rsidRPr="005967CC" w:rsidRDefault="007F42D3" w:rsidP="00B301C2">
            <w:pPr>
              <w:rPr>
                <w:rFonts w:ascii="Times New Roman" w:hAnsi="Times New Roman" w:cs="Times New Roman"/>
              </w:rPr>
            </w:pPr>
            <w:r>
              <w:rPr>
                <w:rFonts w:ascii="Times New Roman" w:hAnsi="Times New Roman" w:cs="Times New Roman" w:hint="eastAsia"/>
              </w:rPr>
              <w:t>Guan</w:t>
            </w:r>
          </w:p>
        </w:tc>
        <w:tc>
          <w:tcPr>
            <w:tcW w:w="1559" w:type="dxa"/>
          </w:tcPr>
          <w:p w14:paraId="598BA492" w14:textId="77777777" w:rsidR="00EA2B0D" w:rsidRDefault="00EA2B0D" w:rsidP="00B301C2">
            <w:pPr>
              <w:rPr>
                <w:rFonts w:ascii="Times New Roman" w:hAnsi="Times New Roman" w:cs="Times New Roman"/>
                <w:b/>
              </w:rPr>
            </w:pPr>
            <w:r>
              <w:rPr>
                <w:rFonts w:ascii="Times New Roman" w:hAnsi="Times New Roman" w:cs="Times New Roman" w:hint="eastAsia"/>
                <w:b/>
              </w:rPr>
              <w:t>名</w:t>
            </w:r>
          </w:p>
          <w:p w14:paraId="5D35631B" w14:textId="77777777" w:rsidR="00EA2B0D" w:rsidRPr="00573B8C" w:rsidRDefault="00EA2B0D" w:rsidP="00B301C2">
            <w:pPr>
              <w:rPr>
                <w:rFonts w:ascii="Times New Roman" w:hAnsi="Times New Roman" w:cs="Times New Roman"/>
                <w:b/>
              </w:rPr>
            </w:pPr>
            <w:r>
              <w:rPr>
                <w:rFonts w:ascii="Times New Roman" w:hAnsi="Times New Roman" w:cs="Times New Roman"/>
                <w:b/>
              </w:rPr>
              <w:t>First Name</w:t>
            </w:r>
          </w:p>
        </w:tc>
        <w:tc>
          <w:tcPr>
            <w:tcW w:w="4343" w:type="dxa"/>
            <w:gridSpan w:val="3"/>
            <w:vAlign w:val="center"/>
          </w:tcPr>
          <w:p w14:paraId="6427FC7E" w14:textId="468195F6" w:rsidR="00EA2B0D" w:rsidRPr="005967CC" w:rsidRDefault="007F42D3" w:rsidP="00B301C2">
            <w:pPr>
              <w:rPr>
                <w:rFonts w:ascii="Times New Roman" w:hAnsi="Times New Roman" w:cs="Times New Roman"/>
              </w:rPr>
            </w:pPr>
            <w:r>
              <w:rPr>
                <w:rFonts w:ascii="Times New Roman" w:hAnsi="Times New Roman" w:cs="Times New Roman" w:hint="eastAsia"/>
              </w:rPr>
              <w:t>Xin</w:t>
            </w:r>
          </w:p>
        </w:tc>
      </w:tr>
      <w:tr w:rsidR="002F1A48" w:rsidRPr="00573B8C" w14:paraId="395C888F" w14:textId="77777777" w:rsidTr="00BC1121">
        <w:tc>
          <w:tcPr>
            <w:tcW w:w="1696" w:type="dxa"/>
          </w:tcPr>
          <w:p w14:paraId="57C724BE" w14:textId="77777777" w:rsidR="002F1A48" w:rsidRDefault="002F1A48" w:rsidP="00F10D96">
            <w:pPr>
              <w:rPr>
                <w:rFonts w:ascii="Times New Roman" w:hAnsi="Times New Roman" w:cs="Times New Roman"/>
                <w:b/>
              </w:rPr>
            </w:pPr>
            <w:r>
              <w:rPr>
                <w:rFonts w:ascii="Times New Roman" w:hAnsi="Times New Roman" w:cs="Times New Roman" w:hint="eastAsia"/>
                <w:b/>
              </w:rPr>
              <w:t>BUPT</w:t>
            </w:r>
            <w:r>
              <w:rPr>
                <w:rFonts w:ascii="Times New Roman" w:hAnsi="Times New Roman" w:cs="Times New Roman" w:hint="eastAsia"/>
                <w:b/>
              </w:rPr>
              <w:t>学号</w:t>
            </w:r>
          </w:p>
          <w:p w14:paraId="0DD9612C" w14:textId="77777777" w:rsidR="002F1A48" w:rsidRPr="00573B8C" w:rsidRDefault="002F1A48" w:rsidP="00F10D96">
            <w:pPr>
              <w:rPr>
                <w:rFonts w:ascii="Times New Roman" w:hAnsi="Times New Roman" w:cs="Times New Roman"/>
                <w:b/>
              </w:rPr>
            </w:pPr>
            <w:r>
              <w:rPr>
                <w:rFonts w:ascii="Times New Roman" w:hAnsi="Times New Roman" w:cs="Times New Roman"/>
                <w:b/>
              </w:rPr>
              <w:t>BUPT number</w:t>
            </w:r>
          </w:p>
        </w:tc>
        <w:tc>
          <w:tcPr>
            <w:tcW w:w="1418" w:type="dxa"/>
            <w:vAlign w:val="center"/>
          </w:tcPr>
          <w:p w14:paraId="677187C9" w14:textId="2D36CBEF" w:rsidR="002F1A48" w:rsidRPr="00DD4FDF" w:rsidRDefault="007F42D3" w:rsidP="00F10D96">
            <w:pPr>
              <w:rPr>
                <w:rFonts w:ascii="Times New Roman" w:hAnsi="Times New Roman" w:cs="Times New Roman"/>
              </w:rPr>
            </w:pPr>
            <w:r>
              <w:rPr>
                <w:rFonts w:ascii="Times New Roman" w:hAnsi="Times New Roman" w:cs="Times New Roman" w:hint="eastAsia"/>
              </w:rPr>
              <w:t>2021213030</w:t>
            </w:r>
          </w:p>
        </w:tc>
        <w:tc>
          <w:tcPr>
            <w:tcW w:w="1559" w:type="dxa"/>
          </w:tcPr>
          <w:p w14:paraId="097309B5" w14:textId="77777777" w:rsidR="002F1A48" w:rsidRDefault="002F1A48" w:rsidP="00F10D96">
            <w:pPr>
              <w:rPr>
                <w:rFonts w:ascii="Times New Roman" w:hAnsi="Times New Roman" w:cs="Times New Roman"/>
                <w:b/>
              </w:rPr>
            </w:pPr>
            <w:r>
              <w:rPr>
                <w:rFonts w:ascii="Times New Roman" w:hAnsi="Times New Roman" w:cs="Times New Roman" w:hint="eastAsia"/>
                <w:b/>
              </w:rPr>
              <w:t>QM</w:t>
            </w:r>
            <w:r>
              <w:rPr>
                <w:rFonts w:ascii="Times New Roman" w:hAnsi="Times New Roman" w:cs="Times New Roman" w:hint="eastAsia"/>
                <w:b/>
              </w:rPr>
              <w:t>学号</w:t>
            </w:r>
          </w:p>
          <w:p w14:paraId="1D481682" w14:textId="77777777" w:rsidR="002F1A48" w:rsidRPr="00573B8C" w:rsidRDefault="002F1A48" w:rsidP="00F10D96">
            <w:pPr>
              <w:rPr>
                <w:rFonts w:ascii="Times New Roman" w:hAnsi="Times New Roman" w:cs="Times New Roman"/>
                <w:b/>
              </w:rPr>
            </w:pPr>
            <w:r>
              <w:rPr>
                <w:rFonts w:ascii="Times New Roman" w:hAnsi="Times New Roman" w:cs="Times New Roman"/>
                <w:b/>
              </w:rPr>
              <w:t>QM number</w:t>
            </w:r>
          </w:p>
        </w:tc>
        <w:tc>
          <w:tcPr>
            <w:tcW w:w="1559" w:type="dxa"/>
            <w:vAlign w:val="center"/>
          </w:tcPr>
          <w:p w14:paraId="71944414" w14:textId="0C0AC891" w:rsidR="002F1A48" w:rsidRPr="00DD4FDF" w:rsidRDefault="007F42D3" w:rsidP="00F10D96">
            <w:pPr>
              <w:rPr>
                <w:rFonts w:ascii="Times New Roman" w:hAnsi="Times New Roman" w:cs="Times New Roman"/>
              </w:rPr>
            </w:pPr>
            <w:r>
              <w:rPr>
                <w:rFonts w:ascii="Times New Roman" w:hAnsi="Times New Roman" w:cs="Times New Roman" w:hint="eastAsia"/>
              </w:rPr>
              <w:t>210981128</w:t>
            </w:r>
          </w:p>
        </w:tc>
        <w:tc>
          <w:tcPr>
            <w:tcW w:w="993" w:type="dxa"/>
          </w:tcPr>
          <w:p w14:paraId="60049EB6" w14:textId="77777777" w:rsidR="002F1A48" w:rsidRDefault="002F1A48" w:rsidP="002F1A48">
            <w:pPr>
              <w:rPr>
                <w:rFonts w:ascii="Times New Roman" w:hAnsi="Times New Roman" w:cs="Times New Roman"/>
                <w:b/>
              </w:rPr>
            </w:pPr>
            <w:r>
              <w:rPr>
                <w:rFonts w:ascii="Times New Roman" w:hAnsi="Times New Roman" w:cs="Times New Roman" w:hint="eastAsia"/>
                <w:b/>
              </w:rPr>
              <w:t>班级</w:t>
            </w:r>
          </w:p>
          <w:p w14:paraId="2C49983E" w14:textId="77777777" w:rsidR="002F1A48" w:rsidRPr="00573B8C" w:rsidRDefault="002F1A48" w:rsidP="002F1A48">
            <w:pPr>
              <w:rPr>
                <w:rFonts w:ascii="Times New Roman" w:hAnsi="Times New Roman" w:cs="Times New Roman"/>
                <w:b/>
              </w:rPr>
            </w:pPr>
            <w:r>
              <w:rPr>
                <w:rFonts w:ascii="Times New Roman" w:hAnsi="Times New Roman" w:cs="Times New Roman" w:hint="eastAsia"/>
                <w:b/>
              </w:rPr>
              <w:t>Class</w:t>
            </w:r>
          </w:p>
        </w:tc>
        <w:tc>
          <w:tcPr>
            <w:tcW w:w="1791" w:type="dxa"/>
            <w:vAlign w:val="center"/>
          </w:tcPr>
          <w:p w14:paraId="1E623A1F" w14:textId="18072392" w:rsidR="002F1A48" w:rsidRPr="00DD4FDF" w:rsidRDefault="007F42D3" w:rsidP="00F10D96">
            <w:pPr>
              <w:rPr>
                <w:rFonts w:ascii="Times New Roman" w:hAnsi="Times New Roman" w:cs="Times New Roman"/>
              </w:rPr>
            </w:pPr>
            <w:r>
              <w:rPr>
                <w:rFonts w:ascii="Times New Roman" w:hAnsi="Times New Roman" w:cs="Times New Roman" w:hint="eastAsia"/>
              </w:rPr>
              <w:t>2021215116</w:t>
            </w:r>
          </w:p>
        </w:tc>
      </w:tr>
      <w:tr w:rsidR="00B53549" w:rsidRPr="00573B8C" w14:paraId="5FE852DB" w14:textId="77777777" w:rsidTr="00B65B2C">
        <w:trPr>
          <w:trHeight w:val="703"/>
        </w:trPr>
        <w:tc>
          <w:tcPr>
            <w:tcW w:w="1696" w:type="dxa"/>
          </w:tcPr>
          <w:p w14:paraId="2DEFB2DD" w14:textId="77777777" w:rsidR="00BD0BEB" w:rsidRDefault="0057513F" w:rsidP="007024C1">
            <w:pPr>
              <w:rPr>
                <w:rFonts w:ascii="Times New Roman" w:hAnsi="Times New Roman" w:cs="Times New Roman"/>
                <w:b/>
                <w:bCs/>
                <w:color w:val="000000"/>
              </w:rPr>
            </w:pPr>
            <w:r>
              <w:rPr>
                <w:rFonts w:ascii="Times New Roman" w:hAnsi="Times New Roman" w:cs="Times New Roman" w:hint="eastAsia"/>
                <w:b/>
                <w:bCs/>
                <w:color w:val="000000"/>
              </w:rPr>
              <w:t>论文</w:t>
            </w:r>
            <w:r w:rsidR="009035C2">
              <w:rPr>
                <w:rFonts w:ascii="Times New Roman" w:hAnsi="Times New Roman" w:cs="Times New Roman" w:hint="eastAsia"/>
                <w:b/>
                <w:bCs/>
                <w:color w:val="000000"/>
              </w:rPr>
              <w:t>题目</w:t>
            </w:r>
            <w:r w:rsidR="00B27931" w:rsidRPr="00573B8C">
              <w:rPr>
                <w:rFonts w:ascii="Times New Roman" w:hAnsi="Times New Roman" w:cs="Times New Roman"/>
                <w:b/>
                <w:bCs/>
                <w:color w:val="000000"/>
              </w:rPr>
              <w:t xml:space="preserve"> </w:t>
            </w:r>
          </w:p>
          <w:p w14:paraId="5FAD84C0" w14:textId="77777777" w:rsidR="00B53549" w:rsidRPr="00573B8C" w:rsidRDefault="00B27931" w:rsidP="009035C2">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sidR="009035C2">
              <w:rPr>
                <w:rFonts w:ascii="Times New Roman" w:hAnsi="Times New Roman" w:cs="Times New Roman"/>
                <w:b/>
                <w:bCs/>
                <w:color w:val="000000"/>
              </w:rPr>
              <w:t>Title</w:t>
            </w:r>
          </w:p>
        </w:tc>
        <w:tc>
          <w:tcPr>
            <w:tcW w:w="7320" w:type="dxa"/>
            <w:gridSpan w:val="5"/>
          </w:tcPr>
          <w:p w14:paraId="1ECAA9FF" w14:textId="79D9DAC8" w:rsidR="006A015E" w:rsidRPr="00817D50" w:rsidRDefault="00817D50" w:rsidP="0069119A">
            <w:pPr>
              <w:rPr>
                <w:rFonts w:ascii="Times New Roman" w:hAnsi="Times New Roman" w:cs="Times New Roman"/>
                <w:lang w:val="en-US"/>
              </w:rPr>
            </w:pPr>
            <w:r w:rsidRPr="00817D50">
              <w:rPr>
                <w:rFonts w:ascii="Times New Roman" w:hAnsi="Times New Roman" w:cs="Times New Roman"/>
                <w:lang w:val="en-US"/>
              </w:rPr>
              <w:t>AI-Enhanced Student Skills Development Tracker</w:t>
            </w:r>
          </w:p>
        </w:tc>
      </w:tr>
      <w:tr w:rsidR="00B65B2C" w:rsidRPr="00573B8C" w14:paraId="50852276" w14:textId="77777777" w:rsidTr="002C0FB5">
        <w:trPr>
          <w:trHeight w:val="9912"/>
        </w:trPr>
        <w:tc>
          <w:tcPr>
            <w:tcW w:w="1696" w:type="dxa"/>
          </w:tcPr>
          <w:p w14:paraId="6EBF96BD" w14:textId="77777777" w:rsidR="00B65B2C" w:rsidRDefault="00B65B2C" w:rsidP="00B65B2C">
            <w:pPr>
              <w:rPr>
                <w:rFonts w:ascii="Times New Roman" w:hAnsi="Times New Roman" w:cs="Times New Roman"/>
                <w:b/>
                <w:bCs/>
                <w:color w:val="000000"/>
              </w:rPr>
            </w:pPr>
            <w:r>
              <w:rPr>
                <w:rFonts w:ascii="Times New Roman" w:hAnsi="Times New Roman" w:cs="Times New Roman" w:hint="eastAsia"/>
                <w:b/>
                <w:bCs/>
                <w:color w:val="000000"/>
              </w:rPr>
              <w:t>论文概述</w:t>
            </w:r>
            <w:r w:rsidRPr="00573B8C">
              <w:rPr>
                <w:rFonts w:ascii="Times New Roman" w:hAnsi="Times New Roman" w:cs="Times New Roman"/>
                <w:b/>
                <w:bCs/>
                <w:color w:val="000000"/>
              </w:rPr>
              <w:t xml:space="preserve"> </w:t>
            </w:r>
          </w:p>
          <w:p w14:paraId="4706C22D" w14:textId="77777777" w:rsidR="00B65B2C" w:rsidRDefault="00B65B2C" w:rsidP="00B65B2C">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Pr>
                <w:rFonts w:ascii="Times New Roman" w:hAnsi="Times New Roman" w:cs="Times New Roman"/>
                <w:b/>
                <w:bCs/>
                <w:color w:val="000000"/>
              </w:rPr>
              <w:t>outline</w:t>
            </w:r>
          </w:p>
          <w:p w14:paraId="69541961" w14:textId="77777777" w:rsidR="00A247AB" w:rsidRDefault="00A247AB" w:rsidP="00B65B2C">
            <w:pPr>
              <w:rPr>
                <w:rFonts w:ascii="Times New Roman" w:hAnsi="Times New Roman" w:cs="Times New Roman"/>
                <w:b/>
                <w:bCs/>
                <w:color w:val="000000"/>
              </w:rPr>
            </w:pPr>
          </w:p>
          <w:p w14:paraId="5A5E80B1" w14:textId="77777777" w:rsidR="00A247AB" w:rsidRDefault="00A247AB" w:rsidP="00B65B2C">
            <w:pPr>
              <w:rPr>
                <w:rFonts w:ascii="Times New Roman" w:hAnsi="Times New Roman" w:cs="Times New Roman"/>
                <w:b/>
                <w:bCs/>
                <w:color w:val="000000"/>
              </w:rPr>
            </w:pPr>
            <w:r>
              <w:rPr>
                <w:rFonts w:ascii="Times New Roman" w:hAnsi="Times New Roman" w:cs="Times New Roman"/>
                <w:b/>
                <w:bCs/>
                <w:color w:val="000000"/>
              </w:rPr>
              <w:t>Write about 500-800 words</w:t>
            </w:r>
          </w:p>
          <w:p w14:paraId="767BFA10" w14:textId="77777777" w:rsidR="00A247AB" w:rsidRDefault="00A247AB" w:rsidP="00B65B2C">
            <w:pPr>
              <w:rPr>
                <w:rFonts w:ascii="Times New Roman" w:hAnsi="Times New Roman" w:cs="Times New Roman"/>
                <w:b/>
                <w:bCs/>
                <w:color w:val="000000"/>
              </w:rPr>
            </w:pPr>
          </w:p>
          <w:p w14:paraId="0D352A02" w14:textId="77777777" w:rsidR="00A247AB" w:rsidRPr="00573B8C" w:rsidRDefault="00A247AB" w:rsidP="00A247AB">
            <w:pPr>
              <w:rPr>
                <w:rFonts w:ascii="Times New Roman" w:hAnsi="Times New Roman" w:cs="Times New Roman"/>
                <w:b/>
                <w:bCs/>
                <w:color w:val="000000"/>
              </w:rPr>
            </w:pPr>
            <w:r>
              <w:rPr>
                <w:rFonts w:ascii="Times New Roman" w:hAnsi="Times New Roman" w:cs="Times New Roman"/>
                <w:b/>
                <w:bCs/>
                <w:color w:val="000000"/>
              </w:rPr>
              <w:t>Please refer to Project Student Handbook section 3.2</w:t>
            </w:r>
          </w:p>
        </w:tc>
        <w:tc>
          <w:tcPr>
            <w:tcW w:w="7320" w:type="dxa"/>
            <w:gridSpan w:val="5"/>
          </w:tcPr>
          <w:p w14:paraId="0E9DF457" w14:textId="77777777" w:rsidR="00EC17B4" w:rsidRPr="006132BE" w:rsidRDefault="00EC17B4" w:rsidP="00EC17B4">
            <w:pPr>
              <w:rPr>
                <w:b/>
                <w:bCs/>
              </w:rPr>
            </w:pPr>
            <w:r w:rsidRPr="006132BE">
              <w:rPr>
                <w:rFonts w:hint="eastAsia"/>
                <w:b/>
                <w:bCs/>
              </w:rPr>
              <w:t>1. Introduction</w:t>
            </w:r>
          </w:p>
          <w:p w14:paraId="5CB374DC" w14:textId="77777777" w:rsidR="00EC17B4" w:rsidRDefault="00EC17B4" w:rsidP="00EC17B4">
            <w:r w:rsidRPr="0026133C">
              <w:rPr>
                <w:rFonts w:hint="eastAsia"/>
              </w:rPr>
              <w:t>The AI-Enhanced Student Skills Development Tracker is designed to monitor and improve key skills in students, such as critical thinking, problem-solving, and collaboration.  This project aims to create an AI-driven system that tracks the development of these skills over time.  By analysing data from assignments, assessments, and classroom activities, the system will provide insights into each student</w:t>
            </w:r>
            <w:proofErr w:type="gramStart"/>
            <w:r w:rsidRPr="0026133C">
              <w:rPr>
                <w:rFonts w:hint="eastAsia"/>
              </w:rPr>
              <w:t>’</w:t>
            </w:r>
            <w:proofErr w:type="gramEnd"/>
            <w:r w:rsidRPr="0026133C">
              <w:rPr>
                <w:rFonts w:hint="eastAsia"/>
              </w:rPr>
              <w:t>s progress in specific skill areas.   Educators will receive detailed reports that highlight strengths and areas for improvement, while students will benefit from personalised recommendations that guide their skill development.   The system will be designed to adapt to each student</w:t>
            </w:r>
            <w:proofErr w:type="gramStart"/>
            <w:r w:rsidRPr="0026133C">
              <w:rPr>
                <w:rFonts w:hint="eastAsia"/>
              </w:rPr>
              <w:t>’</w:t>
            </w:r>
            <w:proofErr w:type="gramEnd"/>
            <w:r w:rsidRPr="0026133C">
              <w:rPr>
                <w:rFonts w:hint="eastAsia"/>
              </w:rPr>
              <w:t>s unique learning journey, offering targeted resources and activities to help them grow.   The goal is to support educators in fostering well-rounded skill development and to empower students to take control of their learning.</w:t>
            </w:r>
          </w:p>
          <w:p w14:paraId="6B971228" w14:textId="77777777" w:rsidR="00EC17B4" w:rsidRDefault="00EC17B4" w:rsidP="00EC17B4"/>
          <w:p w14:paraId="1DA07A80" w14:textId="77777777" w:rsidR="00EC17B4" w:rsidRPr="006132BE" w:rsidRDefault="00EC17B4" w:rsidP="00EC17B4">
            <w:pPr>
              <w:rPr>
                <w:b/>
                <w:bCs/>
              </w:rPr>
            </w:pPr>
            <w:r w:rsidRPr="006132BE">
              <w:rPr>
                <w:rFonts w:hint="eastAsia"/>
                <w:b/>
                <w:bCs/>
              </w:rPr>
              <w:t>2. User Requirements</w:t>
            </w:r>
          </w:p>
          <w:p w14:paraId="30883E9E" w14:textId="0FED37E2" w:rsidR="00EC17B4" w:rsidRDefault="00EC17B4" w:rsidP="00EC17B4">
            <w:r>
              <w:rPr>
                <w:rFonts w:hint="eastAsia"/>
              </w:rPr>
              <w:t>Students</w:t>
            </w:r>
          </w:p>
          <w:p w14:paraId="75D6FD20" w14:textId="19BE9B59" w:rsidR="00EC17B4" w:rsidRDefault="00B62C60" w:rsidP="00EC17B4">
            <w:r w:rsidRPr="00B62C60">
              <w:t>Students will interact with the system mainly by uploading or linking their performance data, such as assignment scores, class participation records, and self-assessments. The system will analy</w:t>
            </w:r>
            <w:r>
              <w:rPr>
                <w:rFonts w:hint="eastAsia"/>
              </w:rPr>
              <w:t>s</w:t>
            </w:r>
            <w:r w:rsidRPr="00B62C60">
              <w:t>e this data to measure skill levels in areas like critical thinking, problem-solving, and collaboration.</w:t>
            </w:r>
            <w:r>
              <w:rPr>
                <w:rFonts w:hint="eastAsia"/>
              </w:rPr>
              <w:t xml:space="preserve"> </w:t>
            </w:r>
            <w:r w:rsidRPr="00B62C60">
              <w:t>Based on these analyses, the system will generate detailed reports and offer personalized feedback.   Students will receive tailored recommendations and notifications about areas that need improvement, along with suggested resources or activities to enhance their skills</w:t>
            </w:r>
            <w:r w:rsidR="00734790">
              <w:rPr>
                <w:rFonts w:hint="eastAsia"/>
              </w:rPr>
              <w:t xml:space="preserve"> </w:t>
            </w:r>
            <w:r w:rsidR="005A4273">
              <w:rPr>
                <w:rFonts w:hint="eastAsia"/>
              </w:rPr>
              <w:t>[1]</w:t>
            </w:r>
            <w:r w:rsidR="00EC17B4">
              <w:rPr>
                <w:rFonts w:hint="eastAsia"/>
              </w:rPr>
              <w:t>.</w:t>
            </w:r>
          </w:p>
          <w:p w14:paraId="53B9AAA3" w14:textId="77777777" w:rsidR="00EC17B4" w:rsidRDefault="00EC17B4" w:rsidP="00EC17B4"/>
          <w:p w14:paraId="14D40C5B" w14:textId="1A8595A5" w:rsidR="00EC17B4" w:rsidRDefault="00EC17B4" w:rsidP="00EC17B4">
            <w:r>
              <w:rPr>
                <w:rFonts w:hint="eastAsia"/>
              </w:rPr>
              <w:t>Educators</w:t>
            </w:r>
          </w:p>
          <w:p w14:paraId="25EAAA12" w14:textId="77777777" w:rsidR="00EC17B4" w:rsidRDefault="00EC17B4" w:rsidP="00EC17B4">
            <w:r>
              <w:rPr>
                <w:rFonts w:hint="eastAsia"/>
              </w:rPr>
              <w:t>Educators will have the option to view summaries of student skill assessments. They can also provide additional qualitative input, which the system will integrate into the analysis, offering a more holistic view of student progress. Educators can then review these insights and use them to adjust their teaching strategies.</w:t>
            </w:r>
          </w:p>
          <w:p w14:paraId="368B320E" w14:textId="77777777" w:rsidR="00EC17B4" w:rsidRDefault="00EC17B4" w:rsidP="00EC17B4"/>
          <w:p w14:paraId="150C21CC" w14:textId="77777777" w:rsidR="00EC17B4" w:rsidRPr="006132BE" w:rsidRDefault="00EC17B4" w:rsidP="00EC17B4">
            <w:pPr>
              <w:rPr>
                <w:b/>
                <w:bCs/>
              </w:rPr>
            </w:pPr>
            <w:r w:rsidRPr="006132BE">
              <w:rPr>
                <w:rFonts w:hint="eastAsia"/>
                <w:b/>
                <w:bCs/>
              </w:rPr>
              <w:t>3. Experiment and research</w:t>
            </w:r>
          </w:p>
          <w:p w14:paraId="0E4331A2" w14:textId="6A05AE4C" w:rsidR="00142388" w:rsidRDefault="00142388" w:rsidP="00142388">
            <w:r>
              <w:t>AI Model Performance Testing</w:t>
            </w:r>
          </w:p>
          <w:p w14:paraId="42D3BEEF" w14:textId="77777777" w:rsidR="00142388" w:rsidRDefault="00142388" w:rsidP="00142388">
            <w:r>
              <w:t>To ensure the skill tracker is both accurate and efficient, the AI models will undergo rigorous testing:</w:t>
            </w:r>
          </w:p>
          <w:p w14:paraId="5050C1AC" w14:textId="1E7F50FE" w:rsidR="00142388" w:rsidRDefault="00142388" w:rsidP="00142388">
            <w:r>
              <w:lastRenderedPageBreak/>
              <w:t>Model Comparison: Different AI algorithms will be compared to find the most effective model for skill assessment.   Performance will be measured in terms of accuracy, speed, and robustness.</w:t>
            </w:r>
          </w:p>
          <w:p w14:paraId="423BF0D1" w14:textId="0C80F87A" w:rsidR="00142388" w:rsidRDefault="00142388" w:rsidP="00142388">
            <w:r>
              <w:t>Skill Categorization: Validate the system’s ability to categorize and evaluate different types of skills correctly.   This will involve testing the model with a diverse set of input data and refining algorithms based on results.</w:t>
            </w:r>
          </w:p>
          <w:p w14:paraId="590E08ED" w14:textId="77777777" w:rsidR="00142388" w:rsidRDefault="00142388" w:rsidP="00EC17B4"/>
          <w:p w14:paraId="0D79595E" w14:textId="10925686" w:rsidR="00EC17B4" w:rsidRDefault="00EC17B4" w:rsidP="00EC17B4">
            <w:r>
              <w:rPr>
                <w:rFonts w:hint="eastAsia"/>
              </w:rPr>
              <w:t>Accuracy Testing:</w:t>
            </w:r>
          </w:p>
          <w:p w14:paraId="03661EDA" w14:textId="15E2866A" w:rsidR="00EC17B4" w:rsidRDefault="00EC17B4" w:rsidP="00EC17B4">
            <w:r>
              <w:rPr>
                <w:rFonts w:hint="eastAsia"/>
              </w:rPr>
              <w:t>Validate the accuracy of the AI models in evaluating student skills and generating appropriate recommendations.</w:t>
            </w:r>
          </w:p>
          <w:p w14:paraId="7FBA5168" w14:textId="3C4BDB5A" w:rsidR="00EC17B4" w:rsidRDefault="00EC17B4" w:rsidP="00EC17B4">
            <w:r>
              <w:rPr>
                <w:rFonts w:hint="eastAsia"/>
              </w:rPr>
              <w:t>This module focuses on assessing the consistency between the AI</w:t>
            </w:r>
            <w:proofErr w:type="gramStart"/>
            <w:r>
              <w:rPr>
                <w:rFonts w:hint="eastAsia"/>
              </w:rPr>
              <w:t>’</w:t>
            </w:r>
            <w:proofErr w:type="gramEnd"/>
            <w:r>
              <w:rPr>
                <w:rFonts w:hint="eastAsia"/>
              </w:rPr>
              <w:t>s analysis and human evaluations.   By comparing AI-generated insights with teacher assessments, we can identify areas where model adjustments may be required</w:t>
            </w:r>
            <w:r w:rsidR="00734790">
              <w:rPr>
                <w:rFonts w:hint="eastAsia"/>
              </w:rPr>
              <w:t xml:space="preserve"> </w:t>
            </w:r>
            <w:r w:rsidR="00892F4C">
              <w:rPr>
                <w:rFonts w:hint="eastAsia"/>
              </w:rPr>
              <w:t>[2]</w:t>
            </w:r>
            <w:r>
              <w:rPr>
                <w:rFonts w:hint="eastAsia"/>
              </w:rPr>
              <w:t>.</w:t>
            </w:r>
          </w:p>
          <w:p w14:paraId="29D1F62C" w14:textId="77777777" w:rsidR="00EC17B4" w:rsidRDefault="00EC17B4" w:rsidP="00EC17B4"/>
          <w:p w14:paraId="76DDC555" w14:textId="272D3DD9" w:rsidR="00EC17B4" w:rsidRDefault="00EC17B4" w:rsidP="00EC17B4">
            <w:r>
              <w:rPr>
                <w:rFonts w:hint="eastAsia"/>
              </w:rPr>
              <w:t>Usability Testing:</w:t>
            </w:r>
          </w:p>
          <w:p w14:paraId="34E8356E" w14:textId="17ACF588" w:rsidR="00EC17B4" w:rsidRDefault="00EC17B4" w:rsidP="00EC17B4">
            <w:r>
              <w:rPr>
                <w:rFonts w:hint="eastAsia"/>
              </w:rPr>
              <w:t>Ensure that the system is intuitive and easy for both educators and students to use.</w:t>
            </w:r>
          </w:p>
          <w:p w14:paraId="4B569800" w14:textId="33BB878C" w:rsidR="00EC17B4" w:rsidRDefault="00EC17B4" w:rsidP="00EC17B4">
            <w:r>
              <w:rPr>
                <w:rFonts w:hint="eastAsia"/>
              </w:rPr>
              <w:t>This module gathers user feedback on system usability.   Through regular feedback loops, insights will be collected on interface clarity, ease of navigation, and understanding of feedback, which will be used to improve the user experience</w:t>
            </w:r>
            <w:r w:rsidR="00734790">
              <w:rPr>
                <w:rFonts w:hint="eastAsia"/>
              </w:rPr>
              <w:t xml:space="preserve"> </w:t>
            </w:r>
            <w:r w:rsidR="00892F4C">
              <w:rPr>
                <w:rFonts w:hint="eastAsia"/>
              </w:rPr>
              <w:t>[3]</w:t>
            </w:r>
            <w:r>
              <w:rPr>
                <w:rFonts w:hint="eastAsia"/>
              </w:rPr>
              <w:t>.</w:t>
            </w:r>
          </w:p>
          <w:p w14:paraId="54120613" w14:textId="77777777" w:rsidR="00EC17B4" w:rsidRDefault="00EC17B4" w:rsidP="00EC17B4"/>
          <w:p w14:paraId="527FEB15" w14:textId="77777777" w:rsidR="00EC17B4" w:rsidRPr="006132BE" w:rsidRDefault="00EC17B4" w:rsidP="00EC17B4">
            <w:pPr>
              <w:rPr>
                <w:b/>
                <w:bCs/>
              </w:rPr>
            </w:pPr>
            <w:r w:rsidRPr="006132BE">
              <w:rPr>
                <w:rFonts w:hint="eastAsia"/>
                <w:b/>
                <w:bCs/>
              </w:rPr>
              <w:t>4. Data Collections</w:t>
            </w:r>
          </w:p>
          <w:p w14:paraId="106A58DA" w14:textId="77777777" w:rsidR="00EC17B4" w:rsidRDefault="00EC17B4" w:rsidP="00EC17B4">
            <w:r>
              <w:rPr>
                <w:rFonts w:hint="eastAsia"/>
              </w:rPr>
              <w:t>Data will be gathered from:</w:t>
            </w:r>
          </w:p>
          <w:p w14:paraId="5ADF5CF7" w14:textId="77777777" w:rsidR="00EC17B4" w:rsidRDefault="00EC17B4" w:rsidP="00EC17B4">
            <w:r>
              <w:rPr>
                <w:rFonts w:hint="eastAsia"/>
              </w:rPr>
              <w:t>Assignments and Tests: Used to evaluate critical thinking and problem-solving.</w:t>
            </w:r>
          </w:p>
          <w:p w14:paraId="45FE4B4B" w14:textId="77777777" w:rsidR="00EC17B4" w:rsidRDefault="00EC17B4" w:rsidP="00EC17B4">
            <w:r>
              <w:rPr>
                <w:rFonts w:hint="eastAsia"/>
              </w:rPr>
              <w:t>Class Participation: Includes classroom activities like group work, discussions, and presentations to assess collaboration and communication skills.</w:t>
            </w:r>
          </w:p>
          <w:p w14:paraId="479B54BC" w14:textId="77777777" w:rsidR="00EC17B4" w:rsidRDefault="00EC17B4" w:rsidP="00EC17B4">
            <w:r>
              <w:rPr>
                <w:rFonts w:hint="eastAsia"/>
              </w:rPr>
              <w:t>Feedback: Peer and teacher feedback on teamwork, communication, and other skills.</w:t>
            </w:r>
          </w:p>
          <w:p w14:paraId="2D0E9DFE" w14:textId="77777777" w:rsidR="00EC17B4" w:rsidRDefault="00EC17B4" w:rsidP="00EC17B4">
            <w:r>
              <w:rPr>
                <w:rFonts w:hint="eastAsia"/>
              </w:rPr>
              <w:t>Self-Assessment: Students will periodically evaluate their own skills.</w:t>
            </w:r>
          </w:p>
          <w:p w14:paraId="24CFF01E" w14:textId="77777777" w:rsidR="00EC17B4" w:rsidRDefault="00EC17B4" w:rsidP="00EC17B4"/>
          <w:p w14:paraId="583B7661" w14:textId="77777777" w:rsidR="00EC17B4" w:rsidRPr="006132BE" w:rsidRDefault="00EC17B4" w:rsidP="00EC17B4">
            <w:pPr>
              <w:rPr>
                <w:b/>
                <w:bCs/>
              </w:rPr>
            </w:pPr>
            <w:r w:rsidRPr="006132BE">
              <w:rPr>
                <w:rFonts w:hint="eastAsia"/>
                <w:b/>
                <w:bCs/>
              </w:rPr>
              <w:t>5. Tools and Technologies</w:t>
            </w:r>
          </w:p>
          <w:p w14:paraId="7C394C03" w14:textId="77777777" w:rsidR="00EC17B4" w:rsidRDefault="00EC17B4" w:rsidP="00EC17B4">
            <w:r>
              <w:rPr>
                <w:rFonts w:hint="eastAsia"/>
              </w:rPr>
              <w:t>Programming Languages: Python for AI and backend development. JavaScript (React.js) for the frontend interface.</w:t>
            </w:r>
          </w:p>
          <w:p w14:paraId="3D261B0E" w14:textId="77777777" w:rsidR="00EC17B4" w:rsidRDefault="00EC17B4" w:rsidP="00EC17B4">
            <w:r>
              <w:rPr>
                <w:rFonts w:hint="eastAsia"/>
              </w:rPr>
              <w:t xml:space="preserve">AI Technologies: Use machine learning frameworks like TensorFlow or </w:t>
            </w:r>
            <w:proofErr w:type="spellStart"/>
            <w:r>
              <w:rPr>
                <w:rFonts w:hint="eastAsia"/>
              </w:rPr>
              <w:t>PyTorch</w:t>
            </w:r>
            <w:proofErr w:type="spellEnd"/>
            <w:r>
              <w:rPr>
                <w:rFonts w:hint="eastAsia"/>
              </w:rPr>
              <w:t xml:space="preserve"> to build and train models. </w:t>
            </w:r>
          </w:p>
          <w:p w14:paraId="79E8CD9C" w14:textId="77777777" w:rsidR="00EC17B4" w:rsidRDefault="00EC17B4" w:rsidP="00EC17B4">
            <w:r>
              <w:rPr>
                <w:rFonts w:hint="eastAsia"/>
              </w:rPr>
              <w:t>Hardware:</w:t>
            </w:r>
          </w:p>
          <w:p w14:paraId="7324DE98" w14:textId="77777777" w:rsidR="00EC17B4" w:rsidRDefault="00EC17B4" w:rsidP="00EC17B4">
            <w:r>
              <w:rPr>
                <w:rFonts w:hint="eastAsia"/>
              </w:rPr>
              <w:t>Cloud-Based Infrastructure: Services like AWS or Google Cloud to support scalable data processing and storage.</w:t>
            </w:r>
          </w:p>
          <w:p w14:paraId="687C500C" w14:textId="77777777" w:rsidR="00EC17B4" w:rsidRDefault="00EC17B4" w:rsidP="00EC17B4">
            <w:r>
              <w:rPr>
                <w:rFonts w:hint="eastAsia"/>
              </w:rPr>
              <w:t>GPU Service: Utilizing cloud-based GPU resources to accelerate AI model training and inference, making the system efficient and capable of handling large datasets.</w:t>
            </w:r>
          </w:p>
          <w:p w14:paraId="0417CCAE" w14:textId="77777777" w:rsidR="00EC17B4" w:rsidRDefault="00EC17B4" w:rsidP="00EC17B4"/>
          <w:p w14:paraId="2013ED67" w14:textId="77777777" w:rsidR="00EC17B4" w:rsidRPr="006132BE" w:rsidRDefault="00EC17B4" w:rsidP="00EC17B4">
            <w:pPr>
              <w:rPr>
                <w:b/>
                <w:bCs/>
              </w:rPr>
            </w:pPr>
            <w:r w:rsidRPr="006132BE">
              <w:rPr>
                <w:rFonts w:hint="eastAsia"/>
                <w:b/>
                <w:bCs/>
              </w:rPr>
              <w:t>6. Expected Outcomes</w:t>
            </w:r>
          </w:p>
          <w:p w14:paraId="395DC7DE" w14:textId="12A454CD" w:rsidR="00197E15" w:rsidRDefault="00197E15" w:rsidP="00EC17B4">
            <w:r w:rsidRPr="00197E15">
              <w:t>Comprehensive Skill Tracking: The system will offer real-time monitoring and analysis of student skill development, giving both students and educators valuable insights.</w:t>
            </w:r>
          </w:p>
          <w:p w14:paraId="5E729F6D" w14:textId="4535BB43" w:rsidR="00EC17B4" w:rsidRDefault="00EC17B4" w:rsidP="00EC17B4">
            <w:r>
              <w:rPr>
                <w:rFonts w:hint="eastAsia"/>
              </w:rPr>
              <w:t>Personalized Learning: Students will receive specific recommendations, making their learning experience more effective and focused.</w:t>
            </w:r>
          </w:p>
          <w:p w14:paraId="6E5AF608" w14:textId="77777777" w:rsidR="00EC17B4" w:rsidRDefault="00EC17B4" w:rsidP="00EC17B4">
            <w:r>
              <w:rPr>
                <w:rFonts w:hint="eastAsia"/>
              </w:rPr>
              <w:lastRenderedPageBreak/>
              <w:t>Support for Educators: Teachers will have a powerful tool to monitor and enhance student performance through data-driven insights.</w:t>
            </w:r>
          </w:p>
          <w:p w14:paraId="329D7E27" w14:textId="77777777" w:rsidR="00EC17B4" w:rsidRDefault="00EC17B4" w:rsidP="00EC17B4"/>
          <w:p w14:paraId="5EFD71B6" w14:textId="77777777" w:rsidR="00EC17B4" w:rsidRPr="006132BE" w:rsidRDefault="00EC17B4" w:rsidP="00EC17B4">
            <w:pPr>
              <w:rPr>
                <w:b/>
                <w:bCs/>
              </w:rPr>
            </w:pPr>
            <w:r w:rsidRPr="006132BE">
              <w:rPr>
                <w:rFonts w:hint="eastAsia"/>
                <w:b/>
                <w:bCs/>
              </w:rPr>
              <w:t>7. Conclusion</w:t>
            </w:r>
          </w:p>
          <w:p w14:paraId="58A94E9C" w14:textId="06EA7DC6" w:rsidR="005A4273" w:rsidRDefault="00E1288F" w:rsidP="00EC17B4">
            <w:pPr>
              <w:rPr>
                <w:rFonts w:hint="eastAsia"/>
              </w:rPr>
            </w:pPr>
            <w:r w:rsidRPr="00E1288F">
              <w:t>The AI-Enhanced Student Skills Development Tracker is designed to provide a personalized and data-driven approach to education. By leveraging AI to measure and analy</w:t>
            </w:r>
            <w:r w:rsidR="000966C5">
              <w:rPr>
                <w:rFonts w:hint="eastAsia"/>
              </w:rPr>
              <w:t>s</w:t>
            </w:r>
            <w:r w:rsidRPr="00E1288F">
              <w:t>e student skills, the system will offer valuable insights to enhance the learning experience.  The project will be executed in clear, structured phases, with opportunities for feedback and improvement at each stage to ensure it is practical, user-friendly, and impactful.</w:t>
            </w:r>
            <w:r>
              <w:rPr>
                <w:rFonts w:hint="eastAsia"/>
              </w:rPr>
              <w:t xml:space="preserve"> </w:t>
            </w:r>
          </w:p>
          <w:p w14:paraId="27BFA85D" w14:textId="693E0D4E" w:rsidR="005A4273" w:rsidRDefault="005A4273" w:rsidP="00EC17B4">
            <w:r>
              <w:rPr>
                <w:rFonts w:hint="eastAsia"/>
              </w:rPr>
              <w:t>[1]</w:t>
            </w:r>
            <w:r w:rsidR="00CB3C90">
              <w:rPr>
                <w:rFonts w:hint="eastAsia"/>
              </w:rPr>
              <w:t xml:space="preserve"> </w:t>
            </w:r>
            <w:r w:rsidRPr="005A4273">
              <w:t xml:space="preserve">Zheng, H. Z. (2024). </w:t>
            </w:r>
            <w:r w:rsidRPr="005A4273">
              <w:rPr>
                <w:i/>
                <w:iCs/>
              </w:rPr>
              <w:t>Research and application of a learning resource recommendation model based on feedback information</w:t>
            </w:r>
            <w:r w:rsidRPr="005A4273">
              <w:t xml:space="preserve"> (Master’s thesis, Yunnan Normal University). Master’s Thesis. </w:t>
            </w:r>
            <w:hyperlink r:id="rId8" w:tgtFrame="_new" w:history="1">
              <w:r w:rsidRPr="005A4273">
                <w:rPr>
                  <w:rStyle w:val="aa"/>
                </w:rPr>
                <w:t>https://link.cnki.net/doi/10.27459/d.cnki.gynfc.2024.001092</w:t>
              </w:r>
            </w:hyperlink>
          </w:p>
          <w:p w14:paraId="48A0880B" w14:textId="03FBAD90" w:rsidR="00C66E70" w:rsidRPr="00C66E70" w:rsidRDefault="00C66E70" w:rsidP="00C66E70">
            <w:pPr>
              <w:rPr>
                <w:rFonts w:ascii="Times New Roman" w:hAnsi="Times New Roman" w:cs="Times New Roman"/>
                <w:lang w:val="en-US"/>
              </w:rPr>
            </w:pPr>
            <w:r>
              <w:rPr>
                <w:rFonts w:ascii="Times New Roman" w:hAnsi="Times New Roman" w:cs="Times New Roman" w:hint="eastAsia"/>
                <w:lang w:val="en-US"/>
              </w:rPr>
              <w:t>[2]</w:t>
            </w:r>
            <w:r w:rsidR="00CB3C90">
              <w:rPr>
                <w:rFonts w:ascii="Times New Roman" w:hAnsi="Times New Roman" w:cs="Times New Roman" w:hint="eastAsia"/>
                <w:lang w:val="en-US"/>
              </w:rPr>
              <w:t xml:space="preserve"> </w:t>
            </w:r>
            <w:r w:rsidRPr="00C66E70">
              <w:rPr>
                <w:rFonts w:ascii="Times New Roman" w:hAnsi="Times New Roman" w:cs="Times New Roman"/>
                <w:lang w:val="en-US"/>
              </w:rPr>
              <w:t>Zhang, H. C. (2024). Case analysis of AI-assisted autonomous learning in courses. Electronic Technology, 06, 302-303.</w:t>
            </w:r>
          </w:p>
          <w:p w14:paraId="4B993B4F" w14:textId="18515A23" w:rsidR="00B65B2C" w:rsidRPr="00C66E70" w:rsidRDefault="00C66E70" w:rsidP="00C66E70">
            <w:pPr>
              <w:rPr>
                <w:rFonts w:ascii="Times New Roman" w:hAnsi="Times New Roman" w:cs="Times New Roman"/>
                <w:lang w:val="en-US"/>
              </w:rPr>
            </w:pPr>
            <w:r>
              <w:rPr>
                <w:rFonts w:ascii="Times New Roman" w:hAnsi="Times New Roman" w:cs="Times New Roman" w:hint="eastAsia"/>
                <w:lang w:val="en-US"/>
              </w:rPr>
              <w:t>[3]</w:t>
            </w:r>
            <w:r w:rsidR="00CB3C90">
              <w:rPr>
                <w:rFonts w:ascii="Times New Roman" w:hAnsi="Times New Roman" w:cs="Times New Roman" w:hint="eastAsia"/>
                <w:lang w:val="en-US"/>
              </w:rPr>
              <w:t xml:space="preserve"> </w:t>
            </w:r>
            <w:r w:rsidRPr="00C66E70">
              <w:rPr>
                <w:rFonts w:ascii="Times New Roman" w:hAnsi="Times New Roman" w:cs="Times New Roman"/>
                <w:lang w:val="en-US"/>
              </w:rPr>
              <w:t>Zhang, H. Y., Huang, R., Li, Y., &amp; He, J. G. (2024). Evaluation of AI-assisted English learning tools. Computer-Assisted Foreign Language Education, 02, 18-24, 103. https://doi.org/10.20139/j.issn.1001-5795.20240203</w:t>
            </w:r>
          </w:p>
        </w:tc>
      </w:tr>
      <w:tr w:rsidR="00622FAF" w:rsidRPr="00573B8C" w14:paraId="2D23B11D" w14:textId="77777777" w:rsidTr="00622FAF">
        <w:trPr>
          <w:trHeight w:val="841"/>
        </w:trPr>
        <w:tc>
          <w:tcPr>
            <w:tcW w:w="1696" w:type="dxa"/>
            <w:vMerge w:val="restart"/>
          </w:tcPr>
          <w:p w14:paraId="1E87DDC3" w14:textId="77777777" w:rsidR="00622FAF" w:rsidRDefault="00622FAF" w:rsidP="00B65B2C">
            <w:pPr>
              <w:rPr>
                <w:rFonts w:ascii="Times New Roman" w:hAnsi="Times New Roman" w:cs="Times New Roman"/>
                <w:b/>
              </w:rPr>
            </w:pPr>
            <w:r w:rsidRPr="00B13927">
              <w:rPr>
                <w:rFonts w:ascii="Times New Roman" w:hAnsi="Times New Roman" w:cs="Times New Roman" w:hint="eastAsia"/>
                <w:b/>
              </w:rPr>
              <w:lastRenderedPageBreak/>
              <w:t>道德规范</w:t>
            </w:r>
            <w:r w:rsidRPr="00573B8C">
              <w:rPr>
                <w:rFonts w:ascii="Times New Roman" w:hAnsi="Times New Roman" w:cs="Times New Roman"/>
                <w:b/>
              </w:rPr>
              <w:t xml:space="preserve"> </w:t>
            </w:r>
          </w:p>
          <w:p w14:paraId="4EF2C08A" w14:textId="77777777" w:rsidR="00622FAF" w:rsidRDefault="00622FAF" w:rsidP="00B65B2C">
            <w:pPr>
              <w:rPr>
                <w:rFonts w:ascii="Times New Roman" w:hAnsi="Times New Roman" w:cs="Times New Roman"/>
                <w:b/>
              </w:rPr>
            </w:pPr>
            <w:r>
              <w:rPr>
                <w:rFonts w:ascii="Times New Roman" w:hAnsi="Times New Roman" w:cs="Times New Roman"/>
                <w:b/>
              </w:rPr>
              <w:t>Ethics</w:t>
            </w:r>
          </w:p>
          <w:p w14:paraId="63CBB840" w14:textId="77777777" w:rsidR="009D4782" w:rsidRDefault="009D4782" w:rsidP="00B65B2C">
            <w:pPr>
              <w:rPr>
                <w:rFonts w:ascii="Times New Roman" w:hAnsi="Times New Roman" w:cs="Times New Roman"/>
                <w:b/>
                <w:bCs/>
                <w:color w:val="000000"/>
              </w:rPr>
            </w:pPr>
          </w:p>
          <w:p w14:paraId="058943BB" w14:textId="77777777" w:rsidR="009D4782" w:rsidRDefault="009D4782" w:rsidP="00B65B2C">
            <w:pPr>
              <w:rPr>
                <w:rFonts w:ascii="Times New Roman" w:hAnsi="Times New Roman" w:cs="Times New Roman"/>
                <w:b/>
                <w:bCs/>
              </w:rPr>
            </w:pPr>
            <w:r w:rsidRPr="009D4782">
              <w:rPr>
                <w:rFonts w:ascii="Times New Roman" w:hAnsi="Times New Roman" w:cs="Times New Roman"/>
                <w:b/>
                <w:bCs/>
              </w:rPr>
              <w:lastRenderedPageBreak/>
              <w:t>Please discuss ethical issues with your supervisor.</w:t>
            </w:r>
          </w:p>
          <w:p w14:paraId="2E7276A6" w14:textId="77777777" w:rsidR="00FD188E" w:rsidRDefault="00FD188E" w:rsidP="00B65B2C">
            <w:pPr>
              <w:rPr>
                <w:rFonts w:ascii="Times New Roman" w:hAnsi="Times New Roman" w:cs="Times New Roman"/>
                <w:b/>
                <w:bCs/>
                <w:color w:val="000000"/>
              </w:rPr>
            </w:pPr>
          </w:p>
          <w:p w14:paraId="5D5353F6" w14:textId="0CAE3BA2" w:rsidR="00FD188E" w:rsidRPr="009D4782" w:rsidRDefault="00FD188E" w:rsidP="00B65B2C">
            <w:pPr>
              <w:rPr>
                <w:rFonts w:ascii="Times New Roman" w:hAnsi="Times New Roman" w:cs="Times New Roman"/>
                <w:b/>
                <w:bCs/>
                <w:color w:val="000000"/>
              </w:rPr>
            </w:pPr>
            <w:r>
              <w:rPr>
                <w:rFonts w:ascii="Times New Roman" w:hAnsi="Times New Roman" w:cs="Times New Roman"/>
                <w:b/>
                <w:bCs/>
                <w:color w:val="000000"/>
              </w:rPr>
              <w:t>Please refer to Project Student Handbook section 4.1</w:t>
            </w:r>
          </w:p>
        </w:tc>
        <w:tc>
          <w:tcPr>
            <w:tcW w:w="7320" w:type="dxa"/>
            <w:gridSpan w:val="5"/>
          </w:tcPr>
          <w:p w14:paraId="60C8E134" w14:textId="2EED3CBD" w:rsidR="00622FAF" w:rsidRDefault="00622FAF" w:rsidP="00092F77">
            <w:pPr>
              <w:rPr>
                <w:rFonts w:ascii="Times New Roman" w:hAnsi="Times New Roman" w:cs="Times New Roman"/>
              </w:rPr>
            </w:pPr>
            <w:r>
              <w:rPr>
                <w:rFonts w:ascii="Times New Roman" w:hAnsi="Times New Roman" w:cs="Times New Roman"/>
              </w:rPr>
              <w:lastRenderedPageBreak/>
              <w:t xml:space="preserve">Please </w:t>
            </w:r>
            <w:r w:rsidRPr="00092F77">
              <w:rPr>
                <w:rFonts w:ascii="Times New Roman" w:hAnsi="Times New Roman" w:cs="Times New Roman"/>
              </w:rPr>
              <w:t xml:space="preserve">confirm </w:t>
            </w:r>
            <w:r w:rsidR="00A07DAD">
              <w:rPr>
                <w:rFonts w:ascii="Times New Roman" w:hAnsi="Times New Roman" w:cs="Times New Roman"/>
              </w:rPr>
              <w:t>by</w:t>
            </w:r>
            <w:r w:rsidR="004C4AF8">
              <w:rPr>
                <w:rFonts w:ascii="Times New Roman" w:hAnsi="Times New Roman" w:cs="Times New Roman"/>
              </w:rPr>
              <w:t xml:space="preserve"> checking</w:t>
            </w:r>
            <w:r w:rsidR="00A07DAD">
              <w:rPr>
                <w:rFonts w:ascii="Times New Roman" w:hAnsi="Times New Roman" w:cs="Times New Roman"/>
              </w:rPr>
              <w:t xml:space="preserve"> the box</w:t>
            </w:r>
            <w:r w:rsidR="004C4AF8">
              <w:rPr>
                <w:rFonts w:ascii="Times New Roman" w:hAnsi="Times New Roman" w:cs="Times New Roman"/>
              </w:rPr>
              <w:t>:</w:t>
            </w:r>
          </w:p>
          <w:p w14:paraId="01A62F43" w14:textId="77777777" w:rsidR="00622FAF" w:rsidRDefault="00622FAF" w:rsidP="00092F77">
            <w:pPr>
              <w:rPr>
                <w:rFonts w:ascii="Times New Roman" w:hAnsi="Times New Roman" w:cs="Times New Roman"/>
              </w:rPr>
            </w:pPr>
          </w:p>
          <w:p w14:paraId="157463C1" w14:textId="3F8C4383" w:rsidR="00A07DAD" w:rsidRPr="009D4782" w:rsidRDefault="00000000" w:rsidP="009D4782">
            <w:pPr>
              <w:tabs>
                <w:tab w:val="left" w:pos="1335"/>
              </w:tabs>
              <w:rPr>
                <w:rFonts w:ascii="Times New Roman" w:hAnsi="Times New Roman" w:cs="Times New Roman"/>
              </w:rPr>
            </w:pPr>
            <w:sdt>
              <w:sdtPr>
                <w:rPr>
                  <w:rFonts w:ascii="Times New Roman" w:hAnsi="Times New Roman" w:cs="Times New Roman"/>
                  <w:sz w:val="32"/>
                  <w:szCs w:val="32"/>
                </w:rPr>
                <w:id w:val="1147939689"/>
                <w14:checkbox>
                  <w14:checked w14:val="1"/>
                  <w14:checkedState w14:val="2612" w14:font="MS Gothic"/>
                  <w14:uncheckedState w14:val="2610" w14:font="MS Gothic"/>
                </w14:checkbox>
              </w:sdtPr>
              <w:sdtContent>
                <w:r w:rsidR="00FB5256">
                  <w:rPr>
                    <w:rFonts w:ascii="MS Gothic" w:eastAsia="MS Gothic" w:hAnsi="MS Gothic" w:cs="Times New Roman" w:hint="eastAsia"/>
                    <w:sz w:val="32"/>
                    <w:szCs w:val="32"/>
                  </w:rPr>
                  <w:t>☒</w:t>
                </w:r>
              </w:sdtContent>
            </w:sdt>
            <w:r w:rsidR="009D4782">
              <w:rPr>
                <w:rFonts w:ascii="Times New Roman" w:hAnsi="Times New Roman" w:cs="Times New Roman"/>
              </w:rPr>
              <w:t xml:space="preserve"> I confirm that I have discussed ethical issues with my supervisor.</w:t>
            </w:r>
          </w:p>
        </w:tc>
      </w:tr>
      <w:tr w:rsidR="00622FAF" w:rsidRPr="00573B8C" w14:paraId="3CC2D19A" w14:textId="77777777" w:rsidTr="00B03A03">
        <w:trPr>
          <w:trHeight w:val="4949"/>
        </w:trPr>
        <w:tc>
          <w:tcPr>
            <w:tcW w:w="1696" w:type="dxa"/>
            <w:vMerge/>
          </w:tcPr>
          <w:p w14:paraId="4D4E82BF" w14:textId="77777777" w:rsidR="00622FAF" w:rsidRPr="00B13927" w:rsidRDefault="00622FAF" w:rsidP="00B65B2C">
            <w:pPr>
              <w:rPr>
                <w:rFonts w:ascii="Times New Roman" w:hAnsi="Times New Roman" w:cs="Times New Roman"/>
                <w:b/>
              </w:rPr>
            </w:pPr>
          </w:p>
        </w:tc>
        <w:tc>
          <w:tcPr>
            <w:tcW w:w="7320" w:type="dxa"/>
            <w:gridSpan w:val="5"/>
          </w:tcPr>
          <w:p w14:paraId="57FAB1BA" w14:textId="78FBF229" w:rsidR="00622FAF" w:rsidRDefault="003E099A" w:rsidP="003E099A">
            <w:pPr>
              <w:rPr>
                <w:rFonts w:ascii="Times New Roman" w:hAnsi="Times New Roman" w:cs="Times New Roman"/>
              </w:rPr>
            </w:pPr>
            <w:r>
              <w:rPr>
                <w:rFonts w:ascii="Times New Roman" w:hAnsi="Times New Roman" w:cs="Times New Roman"/>
              </w:rPr>
              <w:t>Summary of ethical issues:</w:t>
            </w:r>
          </w:p>
          <w:p w14:paraId="38DE6FFF" w14:textId="0DDE70CF" w:rsidR="0022156E" w:rsidRPr="0022156E" w:rsidRDefault="0022156E" w:rsidP="0022156E">
            <w:pPr>
              <w:rPr>
                <w:rFonts w:ascii="Times New Roman" w:hAnsi="Times New Roman" w:cs="Times New Roman"/>
              </w:rPr>
            </w:pPr>
            <w:r w:rsidRPr="0022156E">
              <w:rPr>
                <w:rFonts w:ascii="Times New Roman" w:hAnsi="Times New Roman" w:cs="Times New Roman"/>
              </w:rPr>
              <w:t>1. Data Privacy and Security:</w:t>
            </w:r>
          </w:p>
          <w:p w14:paraId="6E13FD41" w14:textId="1E7C2B27" w:rsidR="0022156E" w:rsidRDefault="0022156E" w:rsidP="0022156E">
            <w:pPr>
              <w:rPr>
                <w:rFonts w:ascii="Times New Roman" w:hAnsi="Times New Roman" w:cs="Times New Roman"/>
              </w:rPr>
            </w:pPr>
            <w:r w:rsidRPr="0022156E">
              <w:rPr>
                <w:rFonts w:ascii="Times New Roman" w:hAnsi="Times New Roman" w:cs="Times New Roman"/>
              </w:rPr>
              <w:t>The system will use sensitive student data, including performance records, feedback, and possibly personal information.   Ensuring the privacy and security of this data is crucial.</w:t>
            </w:r>
          </w:p>
          <w:p w14:paraId="6678174B" w14:textId="77777777" w:rsidR="00D81FD3" w:rsidRPr="0022156E" w:rsidRDefault="00D81FD3" w:rsidP="0022156E">
            <w:pPr>
              <w:rPr>
                <w:rFonts w:ascii="Times New Roman" w:hAnsi="Times New Roman" w:cs="Times New Roman"/>
              </w:rPr>
            </w:pPr>
          </w:p>
          <w:p w14:paraId="0FE7A791" w14:textId="0500E1AE" w:rsidR="0022156E" w:rsidRPr="0022156E" w:rsidRDefault="0022156E" w:rsidP="0022156E">
            <w:pPr>
              <w:rPr>
                <w:rFonts w:ascii="Times New Roman" w:hAnsi="Times New Roman" w:cs="Times New Roman"/>
              </w:rPr>
            </w:pPr>
            <w:r w:rsidRPr="0022156E">
              <w:rPr>
                <w:rFonts w:ascii="Times New Roman" w:hAnsi="Times New Roman" w:cs="Times New Roman"/>
              </w:rPr>
              <w:t>2. Consent and Transparency:</w:t>
            </w:r>
          </w:p>
          <w:p w14:paraId="45143061" w14:textId="77777777" w:rsidR="0022156E" w:rsidRPr="0022156E" w:rsidRDefault="0022156E" w:rsidP="0022156E">
            <w:pPr>
              <w:rPr>
                <w:rFonts w:ascii="Times New Roman" w:hAnsi="Times New Roman" w:cs="Times New Roman"/>
              </w:rPr>
            </w:pPr>
            <w:r w:rsidRPr="0022156E">
              <w:rPr>
                <w:rFonts w:ascii="Times New Roman" w:hAnsi="Times New Roman" w:cs="Times New Roman"/>
              </w:rPr>
              <w:t>Students and educators should be fully informed about the data being collected and how it will be used.</w:t>
            </w:r>
          </w:p>
          <w:p w14:paraId="798B5199" w14:textId="134709D2" w:rsidR="0022156E" w:rsidRPr="0022156E" w:rsidRDefault="0022156E" w:rsidP="0022156E">
            <w:pPr>
              <w:rPr>
                <w:rFonts w:ascii="Times New Roman" w:hAnsi="Times New Roman" w:cs="Times New Roman"/>
              </w:rPr>
            </w:pPr>
            <w:r w:rsidRPr="0022156E">
              <w:rPr>
                <w:rFonts w:ascii="Times New Roman" w:hAnsi="Times New Roman" w:cs="Times New Roman"/>
              </w:rPr>
              <w:t>Obtaining informed consent from students and educators before data collection.</w:t>
            </w:r>
          </w:p>
          <w:p w14:paraId="03005515" w14:textId="77777777" w:rsidR="0022156E" w:rsidRPr="0022156E" w:rsidRDefault="0022156E" w:rsidP="0022156E">
            <w:pPr>
              <w:rPr>
                <w:rFonts w:ascii="Times New Roman" w:hAnsi="Times New Roman" w:cs="Times New Roman"/>
              </w:rPr>
            </w:pPr>
          </w:p>
          <w:p w14:paraId="3ECCA6EC" w14:textId="12110ED9" w:rsidR="0022156E" w:rsidRPr="0022156E" w:rsidRDefault="0022156E" w:rsidP="0022156E">
            <w:pPr>
              <w:rPr>
                <w:rFonts w:ascii="Times New Roman" w:hAnsi="Times New Roman" w:cs="Times New Roman"/>
              </w:rPr>
            </w:pPr>
            <w:r w:rsidRPr="0022156E">
              <w:rPr>
                <w:rFonts w:ascii="Times New Roman" w:hAnsi="Times New Roman" w:cs="Times New Roman"/>
              </w:rPr>
              <w:t>3.</w:t>
            </w:r>
            <w:r>
              <w:rPr>
                <w:rFonts w:ascii="Times New Roman" w:hAnsi="Times New Roman" w:cs="Times New Roman" w:hint="eastAsia"/>
              </w:rPr>
              <w:t xml:space="preserve"> </w:t>
            </w:r>
            <w:r w:rsidRPr="0022156E">
              <w:rPr>
                <w:rFonts w:ascii="Times New Roman" w:hAnsi="Times New Roman" w:cs="Times New Roman"/>
              </w:rPr>
              <w:t>Bias and Fairness:</w:t>
            </w:r>
          </w:p>
          <w:p w14:paraId="4C2C9097" w14:textId="77777777" w:rsidR="0022156E" w:rsidRPr="0022156E" w:rsidRDefault="0022156E" w:rsidP="0022156E">
            <w:pPr>
              <w:rPr>
                <w:rFonts w:ascii="Times New Roman" w:hAnsi="Times New Roman" w:cs="Times New Roman"/>
              </w:rPr>
            </w:pPr>
            <w:r w:rsidRPr="0022156E">
              <w:rPr>
                <w:rFonts w:ascii="Times New Roman" w:hAnsi="Times New Roman" w:cs="Times New Roman"/>
              </w:rPr>
              <w:t>AI models can unintentionally reflect or amplify biases present in the training data, leading to unfair or unequal outcomes.</w:t>
            </w:r>
          </w:p>
          <w:p w14:paraId="412B5A34" w14:textId="3E2324FF" w:rsidR="0022156E" w:rsidRPr="0022156E" w:rsidRDefault="0022156E" w:rsidP="0022156E">
            <w:pPr>
              <w:rPr>
                <w:rFonts w:ascii="Times New Roman" w:hAnsi="Times New Roman" w:cs="Times New Roman"/>
              </w:rPr>
            </w:pPr>
            <w:r w:rsidRPr="0022156E">
              <w:rPr>
                <w:rFonts w:ascii="Times New Roman" w:hAnsi="Times New Roman" w:cs="Times New Roman"/>
              </w:rPr>
              <w:t>Ensuring that recommendations and assessments do not unfairly disadvantage any student group.</w:t>
            </w:r>
          </w:p>
          <w:p w14:paraId="373043A0" w14:textId="77777777" w:rsidR="0022156E" w:rsidRPr="0022156E" w:rsidRDefault="0022156E" w:rsidP="0022156E">
            <w:pPr>
              <w:rPr>
                <w:rFonts w:ascii="Times New Roman" w:hAnsi="Times New Roman" w:cs="Times New Roman"/>
              </w:rPr>
            </w:pPr>
          </w:p>
          <w:p w14:paraId="519F1695" w14:textId="49DF8A85" w:rsidR="0022156E" w:rsidRPr="0022156E" w:rsidRDefault="0022156E" w:rsidP="0022156E">
            <w:pPr>
              <w:rPr>
                <w:rFonts w:ascii="Times New Roman" w:hAnsi="Times New Roman" w:cs="Times New Roman"/>
              </w:rPr>
            </w:pPr>
            <w:r w:rsidRPr="0022156E">
              <w:rPr>
                <w:rFonts w:ascii="Times New Roman" w:hAnsi="Times New Roman" w:cs="Times New Roman"/>
              </w:rPr>
              <w:t>4. Impact on Learning:</w:t>
            </w:r>
          </w:p>
          <w:p w14:paraId="5F323A94" w14:textId="77777777" w:rsidR="0022156E" w:rsidRPr="0022156E" w:rsidRDefault="0022156E" w:rsidP="0022156E">
            <w:pPr>
              <w:rPr>
                <w:rFonts w:ascii="Times New Roman" w:hAnsi="Times New Roman" w:cs="Times New Roman"/>
              </w:rPr>
            </w:pPr>
            <w:r w:rsidRPr="0022156E">
              <w:rPr>
                <w:rFonts w:ascii="Times New Roman" w:hAnsi="Times New Roman" w:cs="Times New Roman"/>
              </w:rPr>
              <w:t>The system's feedback and recommendations should enhance learning without causing undue stress or negatively impacting students' self-esteem.</w:t>
            </w:r>
          </w:p>
          <w:p w14:paraId="7B5FD986" w14:textId="1491865C" w:rsidR="00E52CB6" w:rsidRDefault="0022156E" w:rsidP="0022156E">
            <w:pPr>
              <w:rPr>
                <w:rFonts w:ascii="Times New Roman" w:hAnsi="Times New Roman" w:cs="Times New Roman"/>
              </w:rPr>
            </w:pPr>
            <w:r w:rsidRPr="0022156E">
              <w:rPr>
                <w:rFonts w:ascii="Times New Roman" w:hAnsi="Times New Roman" w:cs="Times New Roman"/>
              </w:rPr>
              <w:t>Ensuring that the recommendations support a positive learning experience and encourage skill development constructively.</w:t>
            </w:r>
          </w:p>
          <w:p w14:paraId="47810C54" w14:textId="77777777" w:rsidR="00734CD2" w:rsidRDefault="00734CD2" w:rsidP="003E099A">
            <w:pPr>
              <w:rPr>
                <w:rFonts w:ascii="Times New Roman" w:hAnsi="Times New Roman" w:cs="Times New Roman"/>
              </w:rPr>
            </w:pPr>
          </w:p>
        </w:tc>
      </w:tr>
      <w:tr w:rsidR="00B65B2C" w:rsidRPr="00573B8C" w14:paraId="0E1B7848" w14:textId="77777777" w:rsidTr="00B03A03">
        <w:trPr>
          <w:trHeight w:val="5374"/>
        </w:trPr>
        <w:tc>
          <w:tcPr>
            <w:tcW w:w="1696" w:type="dxa"/>
          </w:tcPr>
          <w:p w14:paraId="18EFC7AE" w14:textId="77777777" w:rsidR="00B65B2C" w:rsidRDefault="00B65B2C" w:rsidP="00B65B2C">
            <w:pPr>
              <w:rPr>
                <w:rFonts w:ascii="Times New Roman" w:hAnsi="Times New Roman" w:cs="Times New Roman"/>
                <w:b/>
              </w:rPr>
            </w:pPr>
            <w:r>
              <w:rPr>
                <w:rFonts w:ascii="Times New Roman" w:hAnsi="Times New Roman" w:cs="Times New Roman" w:hint="eastAsia"/>
                <w:b/>
              </w:rPr>
              <w:t>中期目标</w:t>
            </w:r>
            <w:r w:rsidRPr="00573B8C">
              <w:rPr>
                <w:rFonts w:ascii="Times New Roman" w:hAnsi="Times New Roman" w:cs="Times New Roman"/>
                <w:b/>
              </w:rPr>
              <w:t xml:space="preserve"> </w:t>
            </w:r>
          </w:p>
          <w:p w14:paraId="41CC23AB" w14:textId="77777777" w:rsidR="00567A31" w:rsidRDefault="00567A31" w:rsidP="00567A31">
            <w:pPr>
              <w:rPr>
                <w:rFonts w:ascii="Times New Roman" w:hAnsi="Times New Roman" w:cs="Times New Roman"/>
                <w:b/>
              </w:rPr>
            </w:pPr>
            <w:r>
              <w:rPr>
                <w:rFonts w:ascii="Times New Roman" w:hAnsi="Times New Roman" w:cs="Times New Roman"/>
                <w:b/>
              </w:rPr>
              <w:t>M</w:t>
            </w:r>
            <w:r w:rsidR="00B65B2C" w:rsidRPr="00BE16F2">
              <w:rPr>
                <w:rFonts w:ascii="Times New Roman" w:hAnsi="Times New Roman" w:cs="Times New Roman"/>
                <w:b/>
              </w:rPr>
              <w:t xml:space="preserve">id-term </w:t>
            </w:r>
            <w:r>
              <w:rPr>
                <w:rFonts w:ascii="Times New Roman" w:hAnsi="Times New Roman" w:cs="Times New Roman"/>
                <w:b/>
              </w:rPr>
              <w:t>target</w:t>
            </w:r>
            <w:r w:rsidR="005F7E89">
              <w:rPr>
                <w:rFonts w:ascii="Times New Roman" w:hAnsi="Times New Roman" w:cs="Times New Roman"/>
                <w:b/>
              </w:rPr>
              <w:t xml:space="preserve">. </w:t>
            </w:r>
          </w:p>
          <w:p w14:paraId="4F813F92" w14:textId="77777777" w:rsidR="00567A31" w:rsidRDefault="00567A31" w:rsidP="00567A31">
            <w:pPr>
              <w:rPr>
                <w:rFonts w:ascii="Times New Roman" w:hAnsi="Times New Roman" w:cs="Times New Roman"/>
                <w:b/>
              </w:rPr>
            </w:pPr>
          </w:p>
          <w:p w14:paraId="2C70A5D2" w14:textId="77777777" w:rsidR="00567A31" w:rsidRDefault="00567A31" w:rsidP="00567A31">
            <w:pPr>
              <w:rPr>
                <w:rFonts w:ascii="Times New Roman" w:hAnsi="Times New Roman" w:cs="Times New Roman"/>
                <w:b/>
              </w:rPr>
            </w:pPr>
            <w:r>
              <w:rPr>
                <w:rFonts w:ascii="Times New Roman" w:hAnsi="Times New Roman" w:cs="Times New Roman"/>
                <w:b/>
              </w:rPr>
              <w:t>It must be tangible outcomes,</w:t>
            </w:r>
          </w:p>
          <w:p w14:paraId="789644B3" w14:textId="77777777" w:rsidR="00B65B2C" w:rsidRDefault="005F7E89" w:rsidP="00567A31">
            <w:pPr>
              <w:rPr>
                <w:rFonts w:ascii="Times New Roman" w:hAnsi="Times New Roman" w:cs="Times New Roman"/>
                <w:b/>
              </w:rPr>
            </w:pPr>
            <w:r>
              <w:rPr>
                <w:rFonts w:ascii="Times New Roman" w:hAnsi="Times New Roman" w:cs="Times New Roman"/>
                <w:b/>
              </w:rPr>
              <w:t>E.g. software, hardware or simulation.</w:t>
            </w:r>
          </w:p>
          <w:p w14:paraId="37D677F2" w14:textId="77777777" w:rsidR="00DC2D6B" w:rsidRDefault="00DC2D6B" w:rsidP="00567A31">
            <w:pPr>
              <w:rPr>
                <w:rFonts w:ascii="Times New Roman" w:hAnsi="Times New Roman" w:cs="Times New Roman"/>
                <w:b/>
              </w:rPr>
            </w:pPr>
          </w:p>
          <w:p w14:paraId="39C44E90" w14:textId="77777777" w:rsidR="00DC2D6B" w:rsidRPr="00573B8C" w:rsidRDefault="00DC2D6B" w:rsidP="00567A31">
            <w:pPr>
              <w:rPr>
                <w:rFonts w:ascii="Times New Roman" w:hAnsi="Times New Roman" w:cs="Times New Roman"/>
                <w:b/>
                <w:bCs/>
                <w:color w:val="000000"/>
              </w:rPr>
            </w:pPr>
            <w:r>
              <w:rPr>
                <w:rFonts w:ascii="Times New Roman" w:hAnsi="Times New Roman" w:cs="Times New Roman"/>
                <w:b/>
              </w:rPr>
              <w:t>It will be assessed at the mid-term oral.</w:t>
            </w:r>
          </w:p>
        </w:tc>
        <w:tc>
          <w:tcPr>
            <w:tcW w:w="7320" w:type="dxa"/>
            <w:gridSpan w:val="5"/>
          </w:tcPr>
          <w:p w14:paraId="3995EDFF" w14:textId="47D832FE" w:rsidR="0017118B" w:rsidRPr="0017118B" w:rsidRDefault="0017118B" w:rsidP="0017118B">
            <w:pPr>
              <w:pStyle w:val="a9"/>
              <w:numPr>
                <w:ilvl w:val="0"/>
                <w:numId w:val="1"/>
              </w:numPr>
              <w:ind w:firstLineChars="0"/>
              <w:rPr>
                <w:rFonts w:ascii="Times New Roman" w:hAnsi="Times New Roman" w:cs="Times New Roman"/>
              </w:rPr>
            </w:pPr>
            <w:r w:rsidRPr="0017118B">
              <w:rPr>
                <w:rFonts w:ascii="Times New Roman" w:hAnsi="Times New Roman" w:cs="Times New Roman"/>
              </w:rPr>
              <w:t>Basic Software Prototype</w:t>
            </w:r>
          </w:p>
          <w:p w14:paraId="169F2536" w14:textId="2968EE97" w:rsidR="0017118B" w:rsidRPr="0017118B" w:rsidRDefault="0017118B" w:rsidP="0017118B">
            <w:pPr>
              <w:rPr>
                <w:rFonts w:ascii="Times New Roman" w:hAnsi="Times New Roman" w:cs="Times New Roman"/>
              </w:rPr>
            </w:pPr>
            <w:r w:rsidRPr="0017118B">
              <w:rPr>
                <w:rFonts w:ascii="Times New Roman" w:hAnsi="Times New Roman" w:cs="Times New Roman"/>
              </w:rPr>
              <w:t>A simple version of the software that allows data input and generates basic skill assessment reports using sample data.</w:t>
            </w:r>
          </w:p>
          <w:p w14:paraId="72633426" w14:textId="750199C8" w:rsidR="0017118B" w:rsidRPr="0017118B" w:rsidRDefault="0017118B" w:rsidP="0017118B">
            <w:pPr>
              <w:rPr>
                <w:rFonts w:ascii="Times New Roman" w:hAnsi="Times New Roman" w:cs="Times New Roman"/>
              </w:rPr>
            </w:pPr>
            <w:r w:rsidRPr="0017118B">
              <w:rPr>
                <w:rFonts w:ascii="Times New Roman" w:hAnsi="Times New Roman" w:cs="Times New Roman"/>
              </w:rPr>
              <w:t xml:space="preserve">Integration of a pre-trained large model (e.g., GPT or Llama) to demonstrate initial natural language processing capabilities for </w:t>
            </w:r>
            <w:proofErr w:type="spellStart"/>
            <w:r w:rsidRPr="0017118B">
              <w:rPr>
                <w:rFonts w:ascii="Times New Roman" w:hAnsi="Times New Roman" w:cs="Times New Roman"/>
              </w:rPr>
              <w:t>analyzing</w:t>
            </w:r>
            <w:proofErr w:type="spellEnd"/>
            <w:r w:rsidRPr="0017118B">
              <w:rPr>
                <w:rFonts w:ascii="Times New Roman" w:hAnsi="Times New Roman" w:cs="Times New Roman"/>
              </w:rPr>
              <w:t xml:space="preserve"> text-based assignments or feedback.</w:t>
            </w:r>
          </w:p>
          <w:p w14:paraId="62D48419" w14:textId="77777777" w:rsidR="0017118B" w:rsidRPr="0017118B" w:rsidRDefault="0017118B" w:rsidP="0017118B">
            <w:pPr>
              <w:rPr>
                <w:rFonts w:ascii="Times New Roman" w:hAnsi="Times New Roman" w:cs="Times New Roman"/>
              </w:rPr>
            </w:pPr>
          </w:p>
          <w:p w14:paraId="0DDC9B50" w14:textId="45907AD0" w:rsidR="0017118B" w:rsidRPr="0017118B" w:rsidRDefault="0017118B" w:rsidP="0017118B">
            <w:pPr>
              <w:rPr>
                <w:rFonts w:ascii="Times New Roman" w:hAnsi="Times New Roman" w:cs="Times New Roman"/>
              </w:rPr>
            </w:pPr>
            <w:r w:rsidRPr="0017118B">
              <w:rPr>
                <w:rFonts w:ascii="Times New Roman" w:hAnsi="Times New Roman" w:cs="Times New Roman"/>
              </w:rPr>
              <w:t>2.  Cloud and GPU Configuratio</w:t>
            </w:r>
            <w:r>
              <w:rPr>
                <w:rFonts w:ascii="Times New Roman" w:hAnsi="Times New Roman" w:cs="Times New Roman" w:hint="eastAsia"/>
              </w:rPr>
              <w:t>n</w:t>
            </w:r>
          </w:p>
          <w:p w14:paraId="00ECD92F" w14:textId="6A26906D" w:rsidR="0017118B" w:rsidRPr="0017118B" w:rsidRDefault="0017118B" w:rsidP="0017118B">
            <w:pPr>
              <w:rPr>
                <w:rFonts w:ascii="Times New Roman" w:hAnsi="Times New Roman" w:cs="Times New Roman"/>
              </w:rPr>
            </w:pPr>
            <w:r w:rsidRPr="0017118B">
              <w:rPr>
                <w:rFonts w:ascii="Times New Roman" w:hAnsi="Times New Roman" w:cs="Times New Roman"/>
              </w:rPr>
              <w:t>Enabling GPU support to optimize the performance of the large model during training and analysis.</w:t>
            </w:r>
          </w:p>
          <w:p w14:paraId="19548325" w14:textId="77777777" w:rsidR="0017118B" w:rsidRPr="0017118B" w:rsidRDefault="0017118B" w:rsidP="0017118B">
            <w:pPr>
              <w:rPr>
                <w:rFonts w:ascii="Times New Roman" w:hAnsi="Times New Roman" w:cs="Times New Roman"/>
              </w:rPr>
            </w:pPr>
          </w:p>
          <w:p w14:paraId="5A37D637" w14:textId="7B47C434" w:rsidR="0017118B" w:rsidRPr="0017118B" w:rsidRDefault="0017118B" w:rsidP="0017118B">
            <w:pPr>
              <w:rPr>
                <w:rFonts w:ascii="Times New Roman" w:hAnsi="Times New Roman" w:cs="Times New Roman"/>
              </w:rPr>
            </w:pPr>
            <w:r w:rsidRPr="0017118B">
              <w:rPr>
                <w:rFonts w:ascii="Times New Roman" w:hAnsi="Times New Roman" w:cs="Times New Roman"/>
              </w:rPr>
              <w:t>3.  Data Processing and AI Model Setup</w:t>
            </w:r>
          </w:p>
          <w:p w14:paraId="50C1E50F" w14:textId="75EBB574" w:rsidR="0017118B" w:rsidRPr="0017118B" w:rsidRDefault="0017118B" w:rsidP="0017118B">
            <w:pPr>
              <w:rPr>
                <w:rFonts w:ascii="Times New Roman" w:hAnsi="Times New Roman" w:cs="Times New Roman"/>
              </w:rPr>
            </w:pPr>
            <w:r w:rsidRPr="0017118B">
              <w:rPr>
                <w:rFonts w:ascii="Times New Roman" w:hAnsi="Times New Roman" w:cs="Times New Roman"/>
              </w:rPr>
              <w:t>Fine-tuning a pre-trained large model on sample educational data to provide early insights into skill development.</w:t>
            </w:r>
            <w:r w:rsidR="00412899">
              <w:rPr>
                <w:rFonts w:ascii="Times New Roman" w:hAnsi="Times New Roman" w:cs="Times New Roman" w:hint="eastAsia"/>
              </w:rPr>
              <w:t xml:space="preserve"> </w:t>
            </w:r>
          </w:p>
          <w:p w14:paraId="397D5049" w14:textId="77777777" w:rsidR="0017118B" w:rsidRPr="0017118B" w:rsidRDefault="0017118B" w:rsidP="0017118B">
            <w:pPr>
              <w:rPr>
                <w:rFonts w:ascii="Times New Roman" w:hAnsi="Times New Roman" w:cs="Times New Roman"/>
              </w:rPr>
            </w:pPr>
          </w:p>
          <w:p w14:paraId="177DC036" w14:textId="1494B6AD" w:rsidR="0017118B" w:rsidRPr="0017118B" w:rsidRDefault="0017118B" w:rsidP="0017118B">
            <w:pPr>
              <w:rPr>
                <w:rFonts w:ascii="Times New Roman" w:hAnsi="Times New Roman" w:cs="Times New Roman"/>
              </w:rPr>
            </w:pPr>
            <w:r w:rsidRPr="0017118B">
              <w:rPr>
                <w:rFonts w:ascii="Times New Roman" w:hAnsi="Times New Roman" w:cs="Times New Roman"/>
              </w:rPr>
              <w:t>4. Simulation Demo</w:t>
            </w:r>
          </w:p>
          <w:p w14:paraId="3B06C760" w14:textId="230E47F8" w:rsidR="00B65B2C" w:rsidRPr="00E01723" w:rsidRDefault="0017118B" w:rsidP="0017118B">
            <w:pPr>
              <w:rPr>
                <w:rFonts w:ascii="Times New Roman" w:hAnsi="Times New Roman" w:cs="Times New Roman"/>
              </w:rPr>
            </w:pPr>
            <w:r w:rsidRPr="0017118B">
              <w:rPr>
                <w:rFonts w:ascii="Times New Roman" w:hAnsi="Times New Roman" w:cs="Times New Roman"/>
              </w:rPr>
              <w:t>A basic simulation to show how the system uses the large model to process and analy</w:t>
            </w:r>
            <w:r>
              <w:rPr>
                <w:rFonts w:ascii="Times New Roman" w:hAnsi="Times New Roman" w:cs="Times New Roman" w:hint="eastAsia"/>
              </w:rPr>
              <w:t>se</w:t>
            </w:r>
            <w:r w:rsidRPr="0017118B">
              <w:rPr>
                <w:rFonts w:ascii="Times New Roman" w:hAnsi="Times New Roman" w:cs="Times New Roman"/>
              </w:rPr>
              <w:t xml:space="preserve"> data, then outputs assessment reports.</w:t>
            </w:r>
            <w:r w:rsidR="00412899">
              <w:rPr>
                <w:rFonts w:ascii="Times New Roman" w:hAnsi="Times New Roman" w:cs="Times New Roman" w:hint="eastAsia"/>
              </w:rPr>
              <w:t xml:space="preserve"> </w:t>
            </w:r>
          </w:p>
        </w:tc>
      </w:tr>
    </w:tbl>
    <w:p w14:paraId="4EE223CB" w14:textId="77777777" w:rsidR="00421F81" w:rsidRDefault="00421F81" w:rsidP="00890663">
      <w:pPr>
        <w:jc w:val="center"/>
        <w:rPr>
          <w:rFonts w:ascii="Times New Roman" w:hAnsi="Times New Roman" w:cs="Times New Roman"/>
          <w:b/>
          <w:sz w:val="32"/>
        </w:rPr>
      </w:pPr>
    </w:p>
    <w:p w14:paraId="54840114" w14:textId="77777777" w:rsidR="00363867" w:rsidRDefault="00363867">
      <w:pPr>
        <w:rPr>
          <w:rFonts w:ascii="Times New Roman" w:hAnsi="Times New Roman" w:cs="Times New Roman"/>
          <w:b/>
          <w:sz w:val="32"/>
        </w:rPr>
      </w:pPr>
      <w:r>
        <w:rPr>
          <w:rFonts w:ascii="Times New Roman" w:hAnsi="Times New Roman" w:cs="Times New Roman"/>
          <w:b/>
          <w:sz w:val="32"/>
        </w:rPr>
        <w:br w:type="page"/>
      </w:r>
    </w:p>
    <w:p w14:paraId="672A5067" w14:textId="77777777" w:rsidR="00B53549" w:rsidRDefault="009B639D" w:rsidP="00890663">
      <w:pPr>
        <w:jc w:val="center"/>
        <w:rPr>
          <w:rFonts w:ascii="Times New Roman" w:hAnsi="Times New Roman" w:cs="Times New Roman"/>
          <w:b/>
          <w:sz w:val="32"/>
        </w:rPr>
      </w:pPr>
      <w:r>
        <w:rPr>
          <w:rFonts w:ascii="Times New Roman" w:hAnsi="Times New Roman" w:cs="Times New Roman"/>
          <w:b/>
          <w:sz w:val="32"/>
        </w:rPr>
        <w:lastRenderedPageBreak/>
        <w:t>Work Plan (</w:t>
      </w:r>
      <w:r w:rsidR="00890663" w:rsidRPr="009B785F">
        <w:rPr>
          <w:rFonts w:ascii="Times New Roman" w:hAnsi="Times New Roman" w:cs="Times New Roman"/>
          <w:b/>
          <w:sz w:val="32"/>
        </w:rPr>
        <w:t xml:space="preserve">Gantt </w:t>
      </w:r>
      <w:r w:rsidR="00220ED6">
        <w:rPr>
          <w:rFonts w:ascii="Times New Roman" w:hAnsi="Times New Roman" w:cs="Times New Roman"/>
          <w:b/>
          <w:sz w:val="32"/>
        </w:rPr>
        <w:t>C</w:t>
      </w:r>
      <w:r w:rsidR="00890663" w:rsidRPr="009B785F">
        <w:rPr>
          <w:rFonts w:ascii="Times New Roman" w:hAnsi="Times New Roman" w:cs="Times New Roman"/>
          <w:b/>
          <w:sz w:val="32"/>
        </w:rPr>
        <w:t>hart</w:t>
      </w:r>
      <w:r>
        <w:rPr>
          <w:rFonts w:ascii="Times New Roman" w:hAnsi="Times New Roman" w:cs="Times New Roman"/>
          <w:b/>
          <w:sz w:val="32"/>
        </w:rPr>
        <w:t>)</w:t>
      </w:r>
    </w:p>
    <w:p w14:paraId="5D5B6E16" w14:textId="77777777" w:rsidR="007A000C" w:rsidRPr="007A000C" w:rsidRDefault="007A000C" w:rsidP="007A000C">
      <w:pPr>
        <w:rPr>
          <w:rFonts w:ascii="Times New Roman" w:hAnsi="Times New Roman" w:cs="Times New Roman"/>
          <w:sz w:val="24"/>
        </w:rPr>
      </w:pPr>
      <w:r w:rsidRPr="007A000C">
        <w:rPr>
          <w:rFonts w:ascii="Times New Roman" w:hAnsi="Times New Roman" w:cs="Times New Roman"/>
          <w:sz w:val="24"/>
        </w:rPr>
        <w:t xml:space="preserve">Fill in the sub-tasks and </w:t>
      </w:r>
      <w:r w:rsidR="0034230A">
        <w:rPr>
          <w:rFonts w:ascii="Times New Roman" w:hAnsi="Times New Roman" w:cs="Times New Roman"/>
          <w:sz w:val="24"/>
        </w:rPr>
        <w:t>insert a</w:t>
      </w:r>
      <w:r w:rsidR="005D54FB">
        <w:rPr>
          <w:rFonts w:ascii="Times New Roman" w:hAnsi="Times New Roman" w:cs="Times New Roman"/>
          <w:sz w:val="24"/>
        </w:rPr>
        <w:t xml:space="preserve"> letter</w:t>
      </w:r>
      <w:r w:rsidR="0034230A">
        <w:rPr>
          <w:rFonts w:ascii="Times New Roman" w:hAnsi="Times New Roman" w:cs="Times New Roman"/>
          <w:sz w:val="24"/>
        </w:rPr>
        <w:t xml:space="preserve"> X in</w:t>
      </w:r>
      <w:r w:rsidRPr="007A000C">
        <w:rPr>
          <w:rFonts w:ascii="Times New Roman" w:hAnsi="Times New Roman" w:cs="Times New Roman"/>
          <w:sz w:val="24"/>
        </w:rPr>
        <w:t xml:space="preserve"> the cells to show the extent of each task</w:t>
      </w:r>
    </w:p>
    <w:tbl>
      <w:tblPr>
        <w:tblStyle w:val="a3"/>
        <w:tblW w:w="10349" w:type="dxa"/>
        <w:tblInd w:w="-431" w:type="dxa"/>
        <w:tblLayout w:type="fixed"/>
        <w:tblLook w:val="04A0" w:firstRow="1" w:lastRow="0" w:firstColumn="1" w:lastColumn="0" w:noHBand="0" w:noVBand="1"/>
      </w:tblPr>
      <w:tblGrid>
        <w:gridCol w:w="4112"/>
        <w:gridCol w:w="519"/>
        <w:gridCol w:w="520"/>
        <w:gridCol w:w="520"/>
        <w:gridCol w:w="520"/>
        <w:gridCol w:w="519"/>
        <w:gridCol w:w="520"/>
        <w:gridCol w:w="520"/>
        <w:gridCol w:w="520"/>
        <w:gridCol w:w="519"/>
        <w:gridCol w:w="520"/>
        <w:gridCol w:w="520"/>
        <w:gridCol w:w="520"/>
      </w:tblGrid>
      <w:tr w:rsidR="00B06884" w:rsidRPr="0039186D" w14:paraId="0974F84A" w14:textId="77777777" w:rsidTr="00B06884">
        <w:trPr>
          <w:trHeight w:val="582"/>
        </w:trPr>
        <w:tc>
          <w:tcPr>
            <w:tcW w:w="4112" w:type="dxa"/>
          </w:tcPr>
          <w:p w14:paraId="179B26B3" w14:textId="77777777" w:rsidR="009D6619" w:rsidRPr="0039186D" w:rsidRDefault="009D6619" w:rsidP="004334BF">
            <w:pPr>
              <w:rPr>
                <w:rFonts w:ascii="Times New Roman" w:hAnsi="Times New Roman" w:cs="Times New Roman"/>
                <w:b/>
                <w:sz w:val="16"/>
              </w:rPr>
            </w:pPr>
          </w:p>
        </w:tc>
        <w:tc>
          <w:tcPr>
            <w:tcW w:w="519" w:type="dxa"/>
            <w:tcMar>
              <w:left w:w="28" w:type="dxa"/>
              <w:right w:w="28" w:type="dxa"/>
            </w:tcMar>
            <w:vAlign w:val="center"/>
          </w:tcPr>
          <w:p w14:paraId="3628594D"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Nov</w:t>
            </w:r>
          </w:p>
          <w:p w14:paraId="44F6A242"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44BB9C29"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Nov</w:t>
            </w:r>
          </w:p>
          <w:p w14:paraId="6C62B718"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6-30</w:t>
            </w:r>
          </w:p>
        </w:tc>
        <w:tc>
          <w:tcPr>
            <w:tcW w:w="520" w:type="dxa"/>
            <w:tcMar>
              <w:left w:w="28" w:type="dxa"/>
              <w:right w:w="28" w:type="dxa"/>
            </w:tcMar>
            <w:vAlign w:val="center"/>
          </w:tcPr>
          <w:p w14:paraId="22170AA2"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Dec</w:t>
            </w:r>
          </w:p>
          <w:p w14:paraId="68FFA684"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32A4029A"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 xml:space="preserve">Dec </w:t>
            </w:r>
          </w:p>
          <w:p w14:paraId="59048FF5"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6-31</w:t>
            </w:r>
          </w:p>
        </w:tc>
        <w:tc>
          <w:tcPr>
            <w:tcW w:w="519" w:type="dxa"/>
            <w:tcMar>
              <w:left w:w="28" w:type="dxa"/>
              <w:right w:w="28" w:type="dxa"/>
            </w:tcMar>
            <w:vAlign w:val="center"/>
          </w:tcPr>
          <w:p w14:paraId="1F1384D2"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Jan</w:t>
            </w:r>
          </w:p>
          <w:p w14:paraId="4ADB2576"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5438EA0C"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Jan</w:t>
            </w:r>
          </w:p>
          <w:p w14:paraId="2677A175"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6-31</w:t>
            </w:r>
          </w:p>
        </w:tc>
        <w:tc>
          <w:tcPr>
            <w:tcW w:w="520" w:type="dxa"/>
            <w:tcMar>
              <w:left w:w="28" w:type="dxa"/>
              <w:right w:w="28" w:type="dxa"/>
            </w:tcMar>
            <w:vAlign w:val="center"/>
          </w:tcPr>
          <w:p w14:paraId="5679C9D6"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Feb</w:t>
            </w:r>
          </w:p>
          <w:p w14:paraId="194109C3"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6F202A58" w14:textId="77777777" w:rsidR="009D6619" w:rsidRPr="0027628B" w:rsidRDefault="009D6619" w:rsidP="0039186D">
            <w:pPr>
              <w:rPr>
                <w:rFonts w:ascii="Times New Roman" w:hAnsi="Times New Roman" w:cs="Times New Roman"/>
                <w:b/>
                <w:sz w:val="18"/>
                <w:szCs w:val="20"/>
              </w:rPr>
            </w:pPr>
            <w:r w:rsidRPr="0027628B">
              <w:rPr>
                <w:rFonts w:ascii="Times New Roman" w:hAnsi="Times New Roman" w:cs="Times New Roman"/>
                <w:b/>
                <w:sz w:val="18"/>
                <w:szCs w:val="20"/>
              </w:rPr>
              <w:t>Feb</w:t>
            </w:r>
          </w:p>
          <w:p w14:paraId="40056E20" w14:textId="1C8A119B" w:rsidR="009D6619" w:rsidRPr="0027628B" w:rsidRDefault="009D6619" w:rsidP="001D6367">
            <w:pPr>
              <w:rPr>
                <w:rFonts w:ascii="Times New Roman" w:hAnsi="Times New Roman" w:cs="Times New Roman"/>
                <w:b/>
                <w:sz w:val="18"/>
                <w:szCs w:val="20"/>
              </w:rPr>
            </w:pPr>
            <w:r w:rsidRPr="0027628B">
              <w:rPr>
                <w:rFonts w:ascii="Times New Roman" w:hAnsi="Times New Roman" w:cs="Times New Roman"/>
                <w:b/>
                <w:sz w:val="18"/>
                <w:szCs w:val="20"/>
              </w:rPr>
              <w:t>16-2</w:t>
            </w:r>
            <w:r w:rsidR="00F5246D">
              <w:rPr>
                <w:rFonts w:ascii="Times New Roman" w:hAnsi="Times New Roman" w:cs="Times New Roman"/>
                <w:b/>
                <w:sz w:val="18"/>
                <w:szCs w:val="20"/>
              </w:rPr>
              <w:t>8</w:t>
            </w:r>
          </w:p>
        </w:tc>
        <w:tc>
          <w:tcPr>
            <w:tcW w:w="519" w:type="dxa"/>
            <w:tcMar>
              <w:left w:w="28" w:type="dxa"/>
              <w:right w:w="28" w:type="dxa"/>
            </w:tcMar>
            <w:vAlign w:val="center"/>
          </w:tcPr>
          <w:p w14:paraId="2B5E9AB7" w14:textId="77777777" w:rsidR="009D6619"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Mar</w:t>
            </w:r>
          </w:p>
          <w:p w14:paraId="67623732" w14:textId="77777777" w:rsidR="0039186D"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3DEC5567" w14:textId="77777777" w:rsidR="009D6619"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Mar</w:t>
            </w:r>
          </w:p>
          <w:p w14:paraId="2E951AE6" w14:textId="77777777" w:rsidR="0039186D" w:rsidRPr="0027628B" w:rsidRDefault="0039186D" w:rsidP="001D6367">
            <w:pPr>
              <w:rPr>
                <w:rFonts w:ascii="Times New Roman" w:hAnsi="Times New Roman" w:cs="Times New Roman"/>
                <w:b/>
                <w:sz w:val="18"/>
                <w:szCs w:val="20"/>
              </w:rPr>
            </w:pPr>
            <w:r w:rsidRPr="0027628B">
              <w:rPr>
                <w:rFonts w:ascii="Times New Roman" w:hAnsi="Times New Roman" w:cs="Times New Roman"/>
                <w:b/>
                <w:sz w:val="18"/>
                <w:szCs w:val="20"/>
              </w:rPr>
              <w:t>16-3</w:t>
            </w:r>
            <w:r w:rsidR="001D6367">
              <w:rPr>
                <w:rFonts w:ascii="Times New Roman" w:hAnsi="Times New Roman" w:cs="Times New Roman"/>
                <w:b/>
                <w:sz w:val="18"/>
                <w:szCs w:val="20"/>
              </w:rPr>
              <w:t>1</w:t>
            </w:r>
          </w:p>
        </w:tc>
        <w:tc>
          <w:tcPr>
            <w:tcW w:w="520" w:type="dxa"/>
            <w:tcMar>
              <w:left w:w="28" w:type="dxa"/>
              <w:right w:w="28" w:type="dxa"/>
            </w:tcMar>
            <w:vAlign w:val="center"/>
          </w:tcPr>
          <w:p w14:paraId="2935B229" w14:textId="77777777" w:rsidR="009D6619"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Apr</w:t>
            </w:r>
          </w:p>
          <w:p w14:paraId="0C00A91D" w14:textId="77777777" w:rsidR="0039186D"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1-15</w:t>
            </w:r>
          </w:p>
        </w:tc>
        <w:tc>
          <w:tcPr>
            <w:tcW w:w="520" w:type="dxa"/>
            <w:tcMar>
              <w:left w:w="28" w:type="dxa"/>
              <w:right w:w="28" w:type="dxa"/>
            </w:tcMar>
            <w:vAlign w:val="center"/>
          </w:tcPr>
          <w:p w14:paraId="10646553" w14:textId="77777777" w:rsidR="009D6619"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Apr</w:t>
            </w:r>
          </w:p>
          <w:p w14:paraId="768FE5EF" w14:textId="77777777" w:rsidR="0039186D" w:rsidRPr="0027628B" w:rsidRDefault="0039186D" w:rsidP="0039186D">
            <w:pPr>
              <w:rPr>
                <w:rFonts w:ascii="Times New Roman" w:hAnsi="Times New Roman" w:cs="Times New Roman"/>
                <w:b/>
                <w:sz w:val="18"/>
                <w:szCs w:val="20"/>
              </w:rPr>
            </w:pPr>
            <w:r w:rsidRPr="0027628B">
              <w:rPr>
                <w:rFonts w:ascii="Times New Roman" w:hAnsi="Times New Roman" w:cs="Times New Roman"/>
                <w:b/>
                <w:sz w:val="18"/>
                <w:szCs w:val="20"/>
              </w:rPr>
              <w:t>16-30</w:t>
            </w:r>
          </w:p>
        </w:tc>
      </w:tr>
      <w:tr w:rsidR="009D6619" w14:paraId="4BAC6974" w14:textId="77777777" w:rsidTr="00B06884">
        <w:trPr>
          <w:trHeight w:val="582"/>
        </w:trPr>
        <w:tc>
          <w:tcPr>
            <w:tcW w:w="10349" w:type="dxa"/>
            <w:gridSpan w:val="13"/>
            <w:tcBorders>
              <w:bottom w:val="single" w:sz="4" w:space="0" w:color="auto"/>
            </w:tcBorders>
            <w:vAlign w:val="center"/>
          </w:tcPr>
          <w:p w14:paraId="6765E91A" w14:textId="55E58A0F" w:rsidR="009D6619" w:rsidRPr="00DA12AC" w:rsidRDefault="009D6619" w:rsidP="00DA12AC">
            <w:pPr>
              <w:rPr>
                <w:rFonts w:ascii="Times New Roman" w:hAnsi="Times New Roman" w:cs="Times New Roman"/>
                <w:b/>
                <w:sz w:val="28"/>
                <w:lang w:val="en-US"/>
              </w:rPr>
            </w:pPr>
            <w:r>
              <w:rPr>
                <w:rFonts w:ascii="Times New Roman" w:hAnsi="Times New Roman" w:cs="Times New Roman"/>
                <w:b/>
                <w:sz w:val="28"/>
              </w:rPr>
              <w:t xml:space="preserve">Task 1 </w:t>
            </w:r>
            <w:r w:rsidR="00DA12AC" w:rsidRPr="00DA12AC">
              <w:rPr>
                <w:rFonts w:ascii="Times New Roman" w:hAnsi="Times New Roman" w:cs="Times New Roman"/>
                <w:b/>
                <w:sz w:val="28"/>
                <w:lang w:val="en-US"/>
              </w:rPr>
              <w:t>Skill Identification: Identify key skills to be tracked and develop metrics for assessing student progress in each area.</w:t>
            </w:r>
          </w:p>
        </w:tc>
      </w:tr>
      <w:tr w:rsidR="009D6619" w:rsidRPr="007E0AF3" w14:paraId="5C456C4C"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30566D45" w14:textId="2224E66B" w:rsidR="009D6619" w:rsidRPr="001A0DD5" w:rsidRDefault="007159B7" w:rsidP="00D50D77">
            <w:pPr>
              <w:rPr>
                <w:rFonts w:ascii="Times New Roman" w:hAnsi="Times New Roman" w:cs="Times New Roman"/>
              </w:rPr>
            </w:pPr>
            <w:r w:rsidRPr="007159B7">
              <w:rPr>
                <w:rFonts w:ascii="Times New Roman" w:hAnsi="Times New Roman" w:cs="Times New Roman"/>
              </w:rPr>
              <w:t>Conduct research to identify essential skills, such as critical thinking, problem-solving, and collaboration, relevant to student succes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EAAB9A4" w14:textId="77777777" w:rsidR="009D6619" w:rsidRPr="006F1499" w:rsidRDefault="009D6619"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A0D704" w14:textId="77777777" w:rsidR="009D6619" w:rsidRPr="006F1499" w:rsidRDefault="009D6619"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6599D6" w14:textId="77777777" w:rsidR="009D6619" w:rsidRPr="006F1499" w:rsidRDefault="009D6619"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BCB5114"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F237CC"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53442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6B85F5"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CFEF267"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1BA63090"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1A1C14E"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581A1A1"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9228498" w14:textId="77777777" w:rsidR="009D6619" w:rsidRPr="006F1499" w:rsidRDefault="009D6619" w:rsidP="002E28D9">
            <w:pPr>
              <w:jc w:val="center"/>
              <w:rPr>
                <w:rFonts w:ascii="Times New Roman" w:hAnsi="Times New Roman" w:cs="Times New Roman"/>
                <w:sz w:val="28"/>
                <w:szCs w:val="28"/>
              </w:rPr>
            </w:pPr>
          </w:p>
        </w:tc>
      </w:tr>
      <w:tr w:rsidR="009D6619" w:rsidRPr="007E0AF3" w14:paraId="7CBE5AC6"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6E587879" w14:textId="242F9E51" w:rsidR="009D6619" w:rsidRPr="001A0DD5" w:rsidRDefault="007159B7" w:rsidP="006E27B4">
            <w:pPr>
              <w:rPr>
                <w:rFonts w:ascii="Times New Roman" w:hAnsi="Times New Roman" w:cs="Times New Roman"/>
              </w:rPr>
            </w:pPr>
            <w:r w:rsidRPr="007159B7">
              <w:rPr>
                <w:rFonts w:ascii="Times New Roman" w:hAnsi="Times New Roman" w:cs="Times New Roman"/>
              </w:rPr>
              <w:t>Define clear, measurable metrics for assessing each identified skill, ensuring they are easy to track and understand.</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12A421"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D2F6EAB" w14:textId="7B95BFBE" w:rsidR="009D6619" w:rsidRPr="006F1499" w:rsidRDefault="007159B7"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B54014" w14:textId="1B4D3277" w:rsidR="009D6619" w:rsidRPr="006F1499" w:rsidRDefault="007159B7" w:rsidP="002E28D9">
            <w:pPr>
              <w:jc w:val="center"/>
              <w:rPr>
                <w:rFonts w:ascii="Times New Roman" w:hAnsi="Times New Roman" w:cs="Times New Roman"/>
                <w:sz w:val="28"/>
                <w:szCs w:val="28"/>
              </w:rPr>
            </w:pPr>
            <w:r>
              <w:rPr>
                <w:rFonts w:ascii="Times New Roman" w:hAnsi="Times New Roman" w:cs="Times New Roman"/>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6834AE"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B9C2F7"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87949B5"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00D85A3"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1CC92BB"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00260BF2"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EA4E7A1"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756E57B"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BAE6751" w14:textId="77777777" w:rsidR="009D6619" w:rsidRPr="006F1499" w:rsidRDefault="009D6619" w:rsidP="002E28D9">
            <w:pPr>
              <w:jc w:val="center"/>
              <w:rPr>
                <w:rFonts w:ascii="Times New Roman" w:hAnsi="Times New Roman" w:cs="Times New Roman"/>
                <w:sz w:val="28"/>
                <w:szCs w:val="28"/>
              </w:rPr>
            </w:pPr>
          </w:p>
        </w:tc>
      </w:tr>
      <w:tr w:rsidR="009D6619" w:rsidRPr="007E0AF3" w14:paraId="08ECF436"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2DAD61A8" w14:textId="7028D80D" w:rsidR="009D6619" w:rsidRPr="001A0DD5" w:rsidRDefault="00364D3B" w:rsidP="006E27B4">
            <w:pPr>
              <w:rPr>
                <w:rFonts w:ascii="Times New Roman" w:hAnsi="Times New Roman" w:cs="Times New Roman"/>
              </w:rPr>
            </w:pPr>
            <w:r w:rsidRPr="00364D3B">
              <w:rPr>
                <w:rFonts w:ascii="Times New Roman" w:hAnsi="Times New Roman" w:cs="Times New Roman"/>
              </w:rPr>
              <w:t>Develop a framework to categorize skills and associate them with specific data types</w:t>
            </w:r>
            <w:r>
              <w:rPr>
                <w:rFonts w:ascii="Times New Roman" w:hAnsi="Times New Roman" w:cs="Times New Roman" w:hint="eastAsia"/>
              </w:rPr>
              <w:t>.</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882A18"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5C3C02C" w14:textId="69F55D70" w:rsidR="009D6619" w:rsidRPr="006F1499" w:rsidRDefault="00364D3B" w:rsidP="002E28D9">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1B02FBA" w14:textId="050E6F21" w:rsidR="009D6619" w:rsidRPr="006F1499" w:rsidRDefault="00364D3B" w:rsidP="002E28D9">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23C0F1"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ADDD9A"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E1B471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784327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59221DB"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229A1BA"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22E4E3C"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57C42B0"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B17538C" w14:textId="77777777" w:rsidR="009D6619" w:rsidRPr="006F1499" w:rsidRDefault="009D6619" w:rsidP="002E28D9">
            <w:pPr>
              <w:jc w:val="center"/>
              <w:rPr>
                <w:rFonts w:ascii="Times New Roman" w:hAnsi="Times New Roman" w:cs="Times New Roman"/>
                <w:sz w:val="28"/>
                <w:szCs w:val="28"/>
              </w:rPr>
            </w:pPr>
          </w:p>
        </w:tc>
      </w:tr>
      <w:tr w:rsidR="009D6619" w:rsidRPr="007E0AF3" w14:paraId="146759C9"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056160A3" w14:textId="77777777" w:rsidR="009D6619" w:rsidRPr="001A0DD5" w:rsidRDefault="009D6619" w:rsidP="006E27B4">
            <w:pPr>
              <w:rPr>
                <w:rFonts w:ascii="Times New Roman" w:hAnsi="Times New Roman" w:cs="Times New Roman"/>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3C4F65B"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2BA9D2"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1EAFE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8504B13"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B5CFD47"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96D83C7"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9655438"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F5CA38A" w14:textId="77777777" w:rsidR="009D6619" w:rsidRPr="006F1499" w:rsidRDefault="009D6619" w:rsidP="002E28D9">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0FFAABA5"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E97897F"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6829B96" w14:textId="77777777" w:rsidR="009D6619" w:rsidRPr="006F1499" w:rsidRDefault="009D6619" w:rsidP="002E28D9">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B97AA26" w14:textId="77777777" w:rsidR="009D6619" w:rsidRPr="006F1499" w:rsidRDefault="009D6619" w:rsidP="002E28D9">
            <w:pPr>
              <w:jc w:val="center"/>
              <w:rPr>
                <w:rFonts w:ascii="Times New Roman" w:hAnsi="Times New Roman" w:cs="Times New Roman"/>
                <w:sz w:val="28"/>
                <w:szCs w:val="28"/>
              </w:rPr>
            </w:pPr>
          </w:p>
        </w:tc>
      </w:tr>
      <w:tr w:rsidR="009D6619" w14:paraId="0EED56B7" w14:textId="77777777" w:rsidTr="00B06884">
        <w:trPr>
          <w:trHeight w:val="582"/>
        </w:trPr>
        <w:tc>
          <w:tcPr>
            <w:tcW w:w="10349" w:type="dxa"/>
            <w:gridSpan w:val="13"/>
            <w:tcBorders>
              <w:top w:val="single" w:sz="4" w:space="0" w:color="auto"/>
              <w:bottom w:val="single" w:sz="4" w:space="0" w:color="auto"/>
            </w:tcBorders>
            <w:vAlign w:val="center"/>
          </w:tcPr>
          <w:p w14:paraId="5BEC2FA9" w14:textId="4DC3F6FB" w:rsidR="009D6619" w:rsidRPr="00DA12AC" w:rsidRDefault="009D6619" w:rsidP="00DA12AC">
            <w:pPr>
              <w:rPr>
                <w:rFonts w:ascii="Times New Roman" w:hAnsi="Times New Roman" w:cs="Times New Roman"/>
                <w:b/>
                <w:sz w:val="28"/>
                <w:lang w:val="en-US"/>
              </w:rPr>
            </w:pPr>
            <w:r>
              <w:rPr>
                <w:rFonts w:ascii="Times New Roman" w:hAnsi="Times New Roman" w:cs="Times New Roman"/>
                <w:b/>
                <w:sz w:val="28"/>
              </w:rPr>
              <w:t xml:space="preserve">Task 2 </w:t>
            </w:r>
            <w:r w:rsidR="00DA12AC" w:rsidRPr="00DA12AC">
              <w:rPr>
                <w:rFonts w:ascii="Times New Roman" w:hAnsi="Times New Roman" w:cs="Times New Roman"/>
                <w:b/>
                <w:sz w:val="28"/>
                <w:lang w:val="en-US"/>
              </w:rPr>
              <w:t xml:space="preserve">AI Integration: Integrate AI algorithms to </w:t>
            </w:r>
            <w:proofErr w:type="spellStart"/>
            <w:r w:rsidR="00DA12AC" w:rsidRPr="00DA12AC">
              <w:rPr>
                <w:rFonts w:ascii="Times New Roman" w:hAnsi="Times New Roman" w:cs="Times New Roman"/>
                <w:b/>
                <w:sz w:val="28"/>
                <w:lang w:val="en-US"/>
              </w:rPr>
              <w:t>analyse</w:t>
            </w:r>
            <w:proofErr w:type="spellEnd"/>
            <w:r w:rsidR="00DA12AC" w:rsidRPr="00DA12AC">
              <w:rPr>
                <w:rFonts w:ascii="Times New Roman" w:hAnsi="Times New Roman" w:cs="Times New Roman"/>
                <w:b/>
                <w:sz w:val="28"/>
                <w:lang w:val="en-US"/>
              </w:rPr>
              <w:t xml:space="preserve"> student performance data and track skill development over time.</w:t>
            </w:r>
          </w:p>
        </w:tc>
      </w:tr>
      <w:tr w:rsidR="009D6619" w:rsidRPr="007E0AF3" w14:paraId="59EC6D7A"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22468AC" w14:textId="20358D0C" w:rsidR="009D6619" w:rsidRPr="001A0DD5" w:rsidRDefault="005D69D0" w:rsidP="004334BF">
            <w:pPr>
              <w:rPr>
                <w:rFonts w:ascii="Times New Roman" w:hAnsi="Times New Roman" w:cs="Times New Roman"/>
              </w:rPr>
            </w:pPr>
            <w:r w:rsidRPr="005D69D0">
              <w:rPr>
                <w:rFonts w:ascii="Times New Roman" w:hAnsi="Times New Roman" w:cs="Times New Roman"/>
              </w:rPr>
              <w:t>Select the appropriate pre-trained AI model (e.g. GPT, BERT), set up the environment, and conduct preliminary functional testing</w:t>
            </w:r>
            <w:r>
              <w:rPr>
                <w:rFonts w:ascii="Times New Roman" w:hAnsi="Times New Roman" w:cs="Times New Roman" w:hint="eastAsia"/>
              </w:rPr>
              <w:t>.</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D05F30"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E0599B"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DA4661" w14:textId="6E5334DB" w:rsidR="009D6619" w:rsidRPr="00D101E0" w:rsidRDefault="005D69D0" w:rsidP="004334BF">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6CAE47C" w14:textId="5DA972DE" w:rsidR="009D6619" w:rsidRPr="00D101E0" w:rsidRDefault="00F14B88" w:rsidP="004334BF">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0AC3C71"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A979B41"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52C1582"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741F0AC"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27BAC529"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32A8518"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140C355"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C927702" w14:textId="77777777" w:rsidR="009D6619" w:rsidRPr="00D101E0" w:rsidRDefault="009D6619" w:rsidP="004334BF">
            <w:pPr>
              <w:jc w:val="center"/>
              <w:rPr>
                <w:rFonts w:ascii="Times New Roman" w:hAnsi="Times New Roman" w:cs="Times New Roman"/>
                <w:sz w:val="28"/>
                <w:szCs w:val="28"/>
              </w:rPr>
            </w:pPr>
          </w:p>
        </w:tc>
      </w:tr>
      <w:tr w:rsidR="009D6619" w:rsidRPr="007E0AF3" w14:paraId="66BBF7FF"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5E30D4C9" w14:textId="4A9089D7" w:rsidR="009D6619" w:rsidRPr="001A0DD5" w:rsidRDefault="005D69D0" w:rsidP="004334BF">
            <w:pPr>
              <w:rPr>
                <w:rFonts w:ascii="Times New Roman" w:hAnsi="Times New Roman" w:cs="Times New Roman"/>
              </w:rPr>
            </w:pPr>
            <w:r w:rsidRPr="005D69D0">
              <w:rPr>
                <w:rFonts w:ascii="Times New Roman" w:hAnsi="Times New Roman" w:cs="Times New Roman"/>
              </w:rPr>
              <w:t xml:space="preserve">Find and use existing </w:t>
            </w:r>
            <w:proofErr w:type="gramStart"/>
            <w:r w:rsidRPr="005D69D0">
              <w:rPr>
                <w:rFonts w:ascii="Times New Roman" w:hAnsi="Times New Roman" w:cs="Times New Roman"/>
              </w:rPr>
              <w:t>open source</w:t>
            </w:r>
            <w:proofErr w:type="gramEnd"/>
            <w:r w:rsidRPr="005D69D0">
              <w:rPr>
                <w:rFonts w:ascii="Times New Roman" w:hAnsi="Times New Roman" w:cs="Times New Roman"/>
              </w:rPr>
              <w:t xml:space="preserve"> sample education data to fine-tune the model</w:t>
            </w:r>
            <w:r w:rsidR="00452E44">
              <w:rPr>
                <w:rFonts w:ascii="Times New Roman" w:hAnsi="Times New Roman" w:cs="Times New Roman" w:hint="eastAsia"/>
              </w:rPr>
              <w:t>. C</w:t>
            </w:r>
            <w:r w:rsidR="00452E44" w:rsidRPr="00452E44">
              <w:rPr>
                <w:rFonts w:ascii="Times New Roman" w:hAnsi="Times New Roman" w:cs="Times New Roman"/>
              </w:rPr>
              <w:t xml:space="preserve">lean and preprocess the </w:t>
            </w:r>
            <w:r w:rsidR="00525069">
              <w:rPr>
                <w:rFonts w:ascii="Times New Roman" w:hAnsi="Times New Roman" w:cs="Times New Roman" w:hint="eastAsia"/>
              </w:rPr>
              <w:t>sample</w:t>
            </w:r>
            <w:r w:rsidR="00452E44" w:rsidRPr="00452E44">
              <w:rPr>
                <w:rFonts w:ascii="Times New Roman" w:hAnsi="Times New Roman" w:cs="Times New Roman"/>
              </w:rPr>
              <w:t xml:space="preserve"> data</w:t>
            </w:r>
            <w:r w:rsidR="006E44B7">
              <w:rPr>
                <w:rFonts w:ascii="Times New Roman" w:hAnsi="Times New Roman" w:cs="Times New Roman" w:hint="eastAsia"/>
              </w:rPr>
              <w:t xml:space="preserve">, </w:t>
            </w:r>
            <w:r w:rsidR="006E44B7" w:rsidRPr="006E44B7">
              <w:rPr>
                <w:rFonts w:ascii="Times New Roman" w:hAnsi="Times New Roman" w:cs="Times New Roman"/>
              </w:rPr>
              <w:t xml:space="preserve">such as removing irrelevant information, normalizing text, and structuring data to be compatible with the AI models.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25FF957"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6ED3BAD"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61710BF" w14:textId="48A8A602"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DEA525E" w14:textId="409C95C6" w:rsidR="009D6619" w:rsidRPr="00D101E0" w:rsidRDefault="005D69D0" w:rsidP="004334BF">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166B7F7" w14:textId="619E20DB" w:rsidR="009D6619" w:rsidRPr="00D101E0" w:rsidRDefault="00B43A7E" w:rsidP="004334BF">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AC5413" w14:textId="0A5F5E0F" w:rsidR="009D6619" w:rsidRPr="00D101E0" w:rsidRDefault="00B43A7E" w:rsidP="004334BF">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A223279"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CF71011" w14:textId="77777777" w:rsidR="009D6619" w:rsidRPr="00D101E0" w:rsidRDefault="009D6619" w:rsidP="004334BF">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0D303A4A"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E38E1C2"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7397DC8" w14:textId="77777777" w:rsidR="009D6619" w:rsidRPr="00D101E0" w:rsidRDefault="009D6619" w:rsidP="004334BF">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39B453D" w14:textId="77777777" w:rsidR="009D6619" w:rsidRPr="00D101E0" w:rsidRDefault="009D6619" w:rsidP="004334BF">
            <w:pPr>
              <w:jc w:val="center"/>
              <w:rPr>
                <w:rFonts w:ascii="Times New Roman" w:hAnsi="Times New Roman" w:cs="Times New Roman"/>
                <w:sz w:val="28"/>
                <w:szCs w:val="28"/>
              </w:rPr>
            </w:pPr>
          </w:p>
        </w:tc>
      </w:tr>
      <w:tr w:rsidR="00B43A7E" w:rsidRPr="007E0AF3" w14:paraId="793A482E"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5425CC60" w14:textId="6AF3B17A" w:rsidR="00B43A7E" w:rsidRPr="001A0DD5" w:rsidRDefault="00B43A7E" w:rsidP="00B43A7E">
            <w:pPr>
              <w:rPr>
                <w:rFonts w:ascii="Times New Roman" w:hAnsi="Times New Roman" w:cs="Times New Roman"/>
              </w:rPr>
            </w:pPr>
            <w:r w:rsidRPr="00FA333C">
              <w:rPr>
                <w:rFonts w:ascii="Times New Roman" w:hAnsi="Times New Roman" w:cs="Times New Roman"/>
              </w:rPr>
              <w:t xml:space="preserve">Implement and test initial AI algorithms for </w:t>
            </w:r>
            <w:proofErr w:type="spellStart"/>
            <w:r w:rsidRPr="00FA333C">
              <w:rPr>
                <w:rFonts w:ascii="Times New Roman" w:hAnsi="Times New Roman" w:cs="Times New Roman"/>
              </w:rPr>
              <w:t>analyzing</w:t>
            </w:r>
            <w:proofErr w:type="spellEnd"/>
            <w:r w:rsidRPr="00FA333C">
              <w:rPr>
                <w:rFonts w:ascii="Times New Roman" w:hAnsi="Times New Roman" w:cs="Times New Roman"/>
              </w:rPr>
              <w:t xml:space="preserve"> student performance data, focusing on accuracy and reliability.</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91E5771"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C0D585A"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03476B"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3D79BB9" w14:textId="21EC7B86" w:rsidR="00B43A7E" w:rsidRPr="00D101E0" w:rsidRDefault="00B43A7E"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17E0FD4" w14:textId="084B943B" w:rsidR="00B43A7E" w:rsidRPr="00D101E0" w:rsidRDefault="00B43A7E"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32092A" w14:textId="56825906" w:rsidR="00B43A7E" w:rsidRPr="00D101E0" w:rsidRDefault="00B43A7E"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965F3C" w14:textId="07A81987" w:rsidR="00B43A7E" w:rsidRPr="00D101E0" w:rsidRDefault="00B43A7E"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1D04582" w14:textId="77777777" w:rsidR="00B43A7E" w:rsidRPr="00D101E0"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E07555B"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A6268B0"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C56FFAE"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09B8496" w14:textId="77777777" w:rsidR="00B43A7E" w:rsidRPr="00D101E0" w:rsidRDefault="00B43A7E" w:rsidP="00B43A7E">
            <w:pPr>
              <w:jc w:val="center"/>
              <w:rPr>
                <w:rFonts w:ascii="Times New Roman" w:hAnsi="Times New Roman" w:cs="Times New Roman"/>
                <w:sz w:val="28"/>
                <w:szCs w:val="28"/>
              </w:rPr>
            </w:pPr>
          </w:p>
        </w:tc>
      </w:tr>
      <w:tr w:rsidR="00B43A7E" w:rsidRPr="007E0AF3" w14:paraId="7D0C9A00"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BEFF6CF" w14:textId="66FCF781" w:rsidR="00B43A7E" w:rsidRPr="001A0DD5" w:rsidRDefault="000D1469" w:rsidP="00B43A7E">
            <w:pPr>
              <w:rPr>
                <w:rFonts w:ascii="Times New Roman" w:hAnsi="Times New Roman" w:cs="Times New Roman"/>
              </w:rPr>
            </w:pPr>
            <w:r w:rsidRPr="000D1469">
              <w:rPr>
                <w:rFonts w:ascii="Times New Roman" w:hAnsi="Times New Roman" w:cs="Times New Roman"/>
              </w:rPr>
              <w:t>Test the model to evaluate its accuracy and efficiency. Optimize the model based on specific performance metric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FDC44D5"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0496CDB"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BE1E05B"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68D1E3" w14:textId="77777777" w:rsidR="00B43A7E" w:rsidRPr="00D101E0"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748A83D" w14:textId="12CA106A" w:rsidR="00B43A7E" w:rsidRPr="00D101E0" w:rsidRDefault="001B107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96AFD87" w14:textId="284BA609" w:rsidR="00B43A7E" w:rsidRPr="00D101E0" w:rsidRDefault="000D1469"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88D2E4A" w14:textId="792D5DAA" w:rsidR="00B43A7E" w:rsidRPr="00D101E0" w:rsidRDefault="000D1469"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B35854D" w14:textId="77F32AFA" w:rsidR="00B43A7E" w:rsidRPr="00D101E0" w:rsidRDefault="000D1469"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4F47D28F" w14:textId="18FB2516" w:rsidR="00B43A7E" w:rsidRPr="00D101E0" w:rsidRDefault="000D1469"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1658DE5" w14:textId="5F5A6E47" w:rsidR="00B43A7E" w:rsidRPr="00D101E0" w:rsidRDefault="00B43A7E" w:rsidP="001B1075">
            <w:pP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0014AC9"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C9EA429" w14:textId="77777777" w:rsidR="00B43A7E" w:rsidRPr="00D101E0" w:rsidRDefault="00B43A7E" w:rsidP="00B43A7E">
            <w:pPr>
              <w:jc w:val="center"/>
              <w:rPr>
                <w:rFonts w:ascii="Times New Roman" w:hAnsi="Times New Roman" w:cs="Times New Roman"/>
                <w:sz w:val="28"/>
                <w:szCs w:val="28"/>
              </w:rPr>
            </w:pPr>
          </w:p>
        </w:tc>
      </w:tr>
      <w:tr w:rsidR="00B43A7E" w14:paraId="3E0E75F4" w14:textId="77777777" w:rsidTr="00B06884">
        <w:trPr>
          <w:trHeight w:val="582"/>
        </w:trPr>
        <w:tc>
          <w:tcPr>
            <w:tcW w:w="10349" w:type="dxa"/>
            <w:gridSpan w:val="13"/>
            <w:tcBorders>
              <w:top w:val="single" w:sz="4" w:space="0" w:color="auto"/>
              <w:bottom w:val="single" w:sz="4" w:space="0" w:color="auto"/>
            </w:tcBorders>
            <w:vAlign w:val="center"/>
          </w:tcPr>
          <w:p w14:paraId="677CE949" w14:textId="3A7281AD" w:rsidR="00B43A7E" w:rsidRPr="00DA12AC" w:rsidRDefault="00B43A7E" w:rsidP="00B43A7E">
            <w:pPr>
              <w:rPr>
                <w:rFonts w:ascii="Times New Roman" w:hAnsi="Times New Roman" w:cs="Times New Roman"/>
                <w:b/>
                <w:sz w:val="28"/>
                <w:lang w:val="en-US"/>
              </w:rPr>
            </w:pPr>
            <w:r>
              <w:rPr>
                <w:rFonts w:ascii="Times New Roman" w:hAnsi="Times New Roman" w:cs="Times New Roman"/>
                <w:b/>
                <w:sz w:val="28"/>
              </w:rPr>
              <w:t xml:space="preserve">Task 3 </w:t>
            </w:r>
            <w:r w:rsidRPr="00DA12AC">
              <w:rPr>
                <w:rFonts w:ascii="Times New Roman" w:hAnsi="Times New Roman" w:cs="Times New Roman"/>
                <w:b/>
                <w:sz w:val="28"/>
                <w:lang w:val="en-US"/>
              </w:rPr>
              <w:t>Recommendation Engine: Build a recommendation engine that suggests activities and resources to enhance specific skills.</w:t>
            </w:r>
          </w:p>
        </w:tc>
      </w:tr>
      <w:tr w:rsidR="00B43A7E" w:rsidRPr="007E0AF3" w14:paraId="7D7A0A32"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BCFE2B6" w14:textId="1C632FC8" w:rsidR="00B43A7E" w:rsidRPr="001A0DD5" w:rsidRDefault="0019526A" w:rsidP="00B43A7E">
            <w:pPr>
              <w:rPr>
                <w:rFonts w:ascii="Times New Roman" w:hAnsi="Times New Roman" w:cs="Times New Roman"/>
              </w:rPr>
            </w:pPr>
            <w:r w:rsidRPr="006F12F9">
              <w:rPr>
                <w:rFonts w:ascii="Times New Roman" w:hAnsi="Times New Roman" w:cs="Times New Roman"/>
              </w:rPr>
              <w:t>The ability to store information about learning resources and users</w:t>
            </w:r>
            <w:r>
              <w:rPr>
                <w:rFonts w:ascii="Times New Roman" w:hAnsi="Times New Roman" w:cs="Times New Roman" w:hint="eastAsia"/>
              </w:rPr>
              <w:t>.</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394E7E"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84DA3E"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9B54548"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A2FA872" w14:textId="77777777" w:rsidR="00B43A7E" w:rsidRPr="00D101E0"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15DF1F8" w14:textId="6E9842A2" w:rsidR="00B43A7E" w:rsidRPr="00D101E0" w:rsidRDefault="0036272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18A371" w14:textId="3117EC06" w:rsidR="00B43A7E" w:rsidRPr="00D101E0" w:rsidRDefault="00EA1221"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842F2B5" w14:textId="7DC67BDE" w:rsidR="00B43A7E" w:rsidRPr="00D101E0" w:rsidRDefault="00EA1221"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B65B643" w14:textId="428ADDBF" w:rsidR="00B43A7E" w:rsidRPr="00D101E0" w:rsidRDefault="00EA1221"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80DFE21" w14:textId="6469CA04" w:rsidR="00B43A7E" w:rsidRPr="00D101E0" w:rsidRDefault="00EA1221"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BDB375D" w14:textId="242CD576"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3E7E2E6"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1F84BA1" w14:textId="77777777" w:rsidR="00B43A7E" w:rsidRPr="00D101E0" w:rsidRDefault="00B43A7E" w:rsidP="00B43A7E">
            <w:pPr>
              <w:jc w:val="center"/>
              <w:rPr>
                <w:rFonts w:ascii="Times New Roman" w:hAnsi="Times New Roman" w:cs="Times New Roman"/>
                <w:sz w:val="28"/>
                <w:szCs w:val="28"/>
              </w:rPr>
            </w:pPr>
          </w:p>
        </w:tc>
      </w:tr>
      <w:tr w:rsidR="00B43A7E" w:rsidRPr="007E0AF3" w14:paraId="1FF2FEF6"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DE60E88" w14:textId="30F9EEFF" w:rsidR="00B43A7E" w:rsidRPr="001A0DD5" w:rsidRDefault="0019526A" w:rsidP="00B43A7E">
            <w:pPr>
              <w:rPr>
                <w:rFonts w:ascii="Times New Roman" w:hAnsi="Times New Roman" w:cs="Times New Roman"/>
              </w:rPr>
            </w:pPr>
            <w:r w:rsidRPr="006F12F9">
              <w:rPr>
                <w:rFonts w:ascii="Times New Roman" w:hAnsi="Times New Roman" w:cs="Times New Roman"/>
              </w:rPr>
              <w:t>Implement a simple rule-based recommendation engine that suggests resources based on identified skill gap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DC866AE"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C17CA92"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C32712"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4BEA3D3" w14:textId="77777777" w:rsidR="00B43A7E" w:rsidRPr="00D101E0"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09F97AB"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58A2F92" w14:textId="26C99288" w:rsidR="00B43A7E" w:rsidRPr="00D101E0" w:rsidRDefault="0036272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14FD393" w14:textId="4E4FD353" w:rsidR="00B43A7E" w:rsidRPr="00D101E0" w:rsidRDefault="001B107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E747894" w14:textId="2D68B46D" w:rsidR="00B43A7E" w:rsidRPr="00D101E0" w:rsidRDefault="00EA1221"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3542BF3A" w14:textId="24DE8AF9" w:rsidR="00B43A7E" w:rsidRPr="00D101E0" w:rsidRDefault="00EA1221"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CAED867" w14:textId="08862FFA" w:rsidR="00B43A7E" w:rsidRPr="00D101E0" w:rsidRDefault="00EA1221"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AB0DA6F" w14:textId="77432BC3"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DB8A732" w14:textId="77777777" w:rsidR="00B43A7E" w:rsidRPr="00D101E0" w:rsidRDefault="00B43A7E" w:rsidP="00B43A7E">
            <w:pPr>
              <w:jc w:val="center"/>
              <w:rPr>
                <w:rFonts w:ascii="Times New Roman" w:hAnsi="Times New Roman" w:cs="Times New Roman"/>
                <w:sz w:val="28"/>
                <w:szCs w:val="28"/>
              </w:rPr>
            </w:pPr>
          </w:p>
        </w:tc>
      </w:tr>
      <w:tr w:rsidR="00B43A7E" w:rsidRPr="007E0AF3" w14:paraId="22382284"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82BD605" w14:textId="62BC4EF7" w:rsidR="00B43A7E" w:rsidRPr="001A0DD5" w:rsidRDefault="001635CC" w:rsidP="00B43A7E">
            <w:pPr>
              <w:rPr>
                <w:rFonts w:ascii="Times New Roman" w:hAnsi="Times New Roman" w:cs="Times New Roman"/>
              </w:rPr>
            </w:pPr>
            <w:r w:rsidRPr="001635CC">
              <w:rPr>
                <w:rFonts w:ascii="Times New Roman" w:hAnsi="Times New Roman" w:cs="Times New Roman"/>
              </w:rPr>
              <w:t>In the process of interacting with users, improve the suggestions provided by the system based on user feedback</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4BE4F90"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3FF27AC"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A1BB97"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DA65BFB" w14:textId="77777777" w:rsidR="00B43A7E" w:rsidRPr="00D101E0"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2239B01"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FE41B7" w14:textId="4E74F0B5" w:rsidR="00B43A7E" w:rsidRPr="00D101E0" w:rsidRDefault="0036272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2BE6D8" w14:textId="3AA3BB38" w:rsidR="00B43A7E" w:rsidRPr="00D101E0" w:rsidRDefault="001B107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A43AC63" w14:textId="651FA44E" w:rsidR="00B43A7E" w:rsidRPr="00D101E0" w:rsidRDefault="001635CC"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139031E" w14:textId="09EF2F30" w:rsidR="00B43A7E" w:rsidRPr="00D101E0" w:rsidRDefault="001635CC"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33975BB" w14:textId="37F1F8AA" w:rsidR="00B43A7E" w:rsidRPr="00D101E0" w:rsidRDefault="001635CC"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E666CFD" w14:textId="66F2DA23"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A6FE886" w14:textId="77777777" w:rsidR="00B43A7E" w:rsidRPr="00D101E0" w:rsidRDefault="00B43A7E" w:rsidP="00B43A7E">
            <w:pPr>
              <w:jc w:val="center"/>
              <w:rPr>
                <w:rFonts w:ascii="Times New Roman" w:hAnsi="Times New Roman" w:cs="Times New Roman"/>
                <w:sz w:val="28"/>
                <w:szCs w:val="28"/>
              </w:rPr>
            </w:pPr>
          </w:p>
        </w:tc>
      </w:tr>
      <w:tr w:rsidR="00B43A7E" w:rsidRPr="007E0AF3" w14:paraId="18C73897"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5E90E084" w14:textId="77777777" w:rsidR="00B43A7E" w:rsidRPr="001A0DD5" w:rsidRDefault="00B43A7E" w:rsidP="00B43A7E">
            <w:pPr>
              <w:rPr>
                <w:rFonts w:ascii="Times New Roman" w:hAnsi="Times New Roman" w:cs="Times New Roman"/>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7021B7D"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6E58E10"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F87B4D5"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43131FD" w14:textId="77777777" w:rsidR="00B43A7E" w:rsidRPr="00D101E0"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576BE3"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D2A70D"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E5F716C"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E8EEB96" w14:textId="77777777" w:rsidR="00B43A7E" w:rsidRPr="00D101E0"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4BF0D1E7"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0B160DC"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FDDBEDF" w14:textId="77777777" w:rsidR="00B43A7E" w:rsidRPr="00D101E0"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8F06107" w14:textId="77777777" w:rsidR="00B43A7E" w:rsidRPr="00D101E0" w:rsidRDefault="00B43A7E" w:rsidP="00B43A7E">
            <w:pPr>
              <w:jc w:val="center"/>
              <w:rPr>
                <w:rFonts w:ascii="Times New Roman" w:hAnsi="Times New Roman" w:cs="Times New Roman"/>
                <w:sz w:val="28"/>
                <w:szCs w:val="28"/>
              </w:rPr>
            </w:pPr>
          </w:p>
        </w:tc>
      </w:tr>
      <w:tr w:rsidR="00B43A7E" w14:paraId="0743BDE1" w14:textId="77777777" w:rsidTr="00B06884">
        <w:trPr>
          <w:trHeight w:val="582"/>
        </w:trPr>
        <w:tc>
          <w:tcPr>
            <w:tcW w:w="10349" w:type="dxa"/>
            <w:gridSpan w:val="13"/>
            <w:tcBorders>
              <w:top w:val="single" w:sz="4" w:space="0" w:color="auto"/>
              <w:bottom w:val="single" w:sz="4" w:space="0" w:color="auto"/>
            </w:tcBorders>
            <w:vAlign w:val="center"/>
          </w:tcPr>
          <w:p w14:paraId="2DD2B3AD" w14:textId="01A82783" w:rsidR="00B43A7E" w:rsidRPr="00DA12AC" w:rsidRDefault="00B43A7E" w:rsidP="00B43A7E">
            <w:pPr>
              <w:rPr>
                <w:rFonts w:ascii="Times New Roman" w:hAnsi="Times New Roman" w:cs="Times New Roman"/>
                <w:b/>
                <w:sz w:val="28"/>
                <w:lang w:val="en-US"/>
              </w:rPr>
            </w:pPr>
            <w:r>
              <w:rPr>
                <w:rFonts w:ascii="Times New Roman" w:hAnsi="Times New Roman" w:cs="Times New Roman"/>
                <w:b/>
                <w:sz w:val="28"/>
              </w:rPr>
              <w:t xml:space="preserve">Task 4 </w:t>
            </w:r>
            <w:r w:rsidRPr="00DA12AC">
              <w:rPr>
                <w:rFonts w:ascii="Times New Roman" w:hAnsi="Times New Roman" w:cs="Times New Roman"/>
                <w:b/>
                <w:sz w:val="28"/>
                <w:lang w:val="en-US"/>
              </w:rPr>
              <w:t>Reporting System: Design a reporting system that provides detailed feedback to students and educators on skill progression.</w:t>
            </w:r>
          </w:p>
        </w:tc>
      </w:tr>
      <w:tr w:rsidR="00B43A7E" w:rsidRPr="007E0AF3" w14:paraId="4C489D38"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4CD825E6" w14:textId="4175595E" w:rsidR="00B43A7E" w:rsidRPr="001A0DD5" w:rsidRDefault="006570E7" w:rsidP="006570E7">
            <w:pPr>
              <w:rPr>
                <w:rFonts w:ascii="Times New Roman" w:hAnsi="Times New Roman" w:cs="Times New Roman"/>
              </w:rPr>
            </w:pPr>
            <w:r w:rsidRPr="006570E7">
              <w:rPr>
                <w:rFonts w:ascii="Times New Roman" w:hAnsi="Times New Roman" w:cs="Times New Roman"/>
              </w:rPr>
              <w:lastRenderedPageBreak/>
              <w:t>Develop the structure of the reports, outlining key metrics such as skill progression, strengths, and areas for improvement.</w:t>
            </w:r>
            <w:r>
              <w:rPr>
                <w:rFonts w:ascii="Times New Roman" w:hAnsi="Times New Roman" w:cs="Times New Roman" w:hint="eastAsia"/>
              </w:rPr>
              <w:t xml:space="preserve"> </w:t>
            </w:r>
            <w:r w:rsidR="00B43A7E" w:rsidRPr="00FA333C">
              <w:rPr>
                <w:rFonts w:ascii="Times New Roman" w:hAnsi="Times New Roman" w:cs="Times New Roman"/>
              </w:rPr>
              <w:t xml:space="preserve">Design a simple and user-friendly report.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B32B522"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35BA542"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DDF8886"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3857BAF" w14:textId="77777777" w:rsidR="00B43A7E" w:rsidRPr="00CD3459"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2E6BDEB"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10B5F1" w14:textId="6AEBC151" w:rsidR="00B43A7E" w:rsidRPr="00CD3459" w:rsidRDefault="0036272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120A2A9" w14:textId="0DA76C20" w:rsidR="00B43A7E" w:rsidRPr="00CD3459" w:rsidRDefault="0036272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C0D0B81" w14:textId="01E06158" w:rsidR="00B43A7E" w:rsidRPr="00CD3459" w:rsidRDefault="001B107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5B7F3319" w14:textId="278DD0BC"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9D81AC0" w14:textId="47ADDB77"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2871B55" w14:textId="2D46FB4A"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4304EB8" w14:textId="71643B61" w:rsidR="00B43A7E" w:rsidRPr="00CD3459" w:rsidRDefault="00B43A7E" w:rsidP="00B43A7E">
            <w:pPr>
              <w:jc w:val="center"/>
              <w:rPr>
                <w:rFonts w:ascii="Times New Roman" w:hAnsi="Times New Roman" w:cs="Times New Roman"/>
                <w:sz w:val="28"/>
                <w:szCs w:val="28"/>
              </w:rPr>
            </w:pPr>
          </w:p>
        </w:tc>
      </w:tr>
      <w:tr w:rsidR="00B43A7E" w:rsidRPr="007E0AF3" w14:paraId="57D77F62"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18C445E9" w14:textId="04144696" w:rsidR="00B43A7E" w:rsidRPr="001A0DD5" w:rsidRDefault="00B43A7E" w:rsidP="00B43A7E">
            <w:pPr>
              <w:rPr>
                <w:rFonts w:ascii="Times New Roman" w:hAnsi="Times New Roman" w:cs="Times New Roman"/>
              </w:rPr>
            </w:pPr>
            <w:r w:rsidRPr="00B4621B">
              <w:rPr>
                <w:rFonts w:ascii="Times New Roman" w:hAnsi="Times New Roman" w:cs="Times New Roman"/>
              </w:rPr>
              <w:t>Implement simple data visualization features to make progress reports intuitive and easy to interpret.</w:t>
            </w:r>
            <w:r>
              <w:rPr>
                <w:rFonts w:ascii="Times New Roman" w:hAnsi="Times New Roman" w:cs="Times New Roman" w:hint="eastAsia"/>
              </w:rPr>
              <w:t xml:space="preserve">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BAC9F2"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E21BA2"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14B0412"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5E807CC" w14:textId="77777777" w:rsidR="00B43A7E" w:rsidRPr="00CD3459"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17FEE1B"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3DE6935"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6770992"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FB6EE6B" w14:textId="172313E3" w:rsidR="00B43A7E" w:rsidRPr="00CD3459"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57E56A8B" w14:textId="37BEA250"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7353116" w14:textId="1B3CBD9B"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EA8E39E" w14:textId="737F43B4"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031214D" w14:textId="0A7004F3"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r>
      <w:tr w:rsidR="00B43A7E" w:rsidRPr="007E0AF3" w14:paraId="32E83C62" w14:textId="77777777" w:rsidTr="00B06884">
        <w:trPr>
          <w:trHeight w:val="582"/>
        </w:trPr>
        <w:tc>
          <w:tcPr>
            <w:tcW w:w="4112" w:type="dxa"/>
            <w:tcBorders>
              <w:top w:val="single" w:sz="4" w:space="0" w:color="auto"/>
              <w:left w:val="single" w:sz="4" w:space="0" w:color="auto"/>
              <w:bottom w:val="single" w:sz="4" w:space="0" w:color="auto"/>
              <w:right w:val="single" w:sz="4" w:space="0" w:color="auto"/>
            </w:tcBorders>
          </w:tcPr>
          <w:p w14:paraId="013EA879" w14:textId="4E976DBE" w:rsidR="00B43A7E" w:rsidRPr="001A0DD5" w:rsidRDefault="004A220B" w:rsidP="00B43A7E">
            <w:pPr>
              <w:rPr>
                <w:rFonts w:ascii="Times New Roman" w:hAnsi="Times New Roman" w:cs="Times New Roman"/>
              </w:rPr>
            </w:pPr>
            <w:r w:rsidRPr="004A220B">
              <w:rPr>
                <w:rFonts w:ascii="Times New Roman" w:hAnsi="Times New Roman" w:cs="Times New Roman"/>
              </w:rPr>
              <w:t>Implement the function of allowing users to browse reports anytime and anywhere</w:t>
            </w:r>
            <w:r>
              <w:rPr>
                <w:rFonts w:ascii="Times New Roman" w:hAnsi="Times New Roman" w:cs="Times New Roman" w:hint="eastAsia"/>
              </w:rPr>
              <w:t xml:space="preserve">.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BD1E393"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E147265"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755287"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CEBC39B" w14:textId="77777777" w:rsidR="00B43A7E" w:rsidRPr="00CD3459"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BBC04D9"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12D61E"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8AD1C36"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41FF8E3" w14:textId="2A279C6D" w:rsidR="00B43A7E" w:rsidRPr="00CD3459" w:rsidRDefault="001B107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099C224A" w14:textId="6F35552B"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5DC343E" w14:textId="2980244A"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BCD13AE" w14:textId="20FFBFE0"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578B5ED" w14:textId="5CDA47C2"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r>
      <w:tr w:rsidR="00B43A7E" w:rsidRPr="007E0AF3" w14:paraId="78F10408" w14:textId="77777777" w:rsidTr="00584979">
        <w:trPr>
          <w:trHeight w:val="50"/>
        </w:trPr>
        <w:tc>
          <w:tcPr>
            <w:tcW w:w="4112" w:type="dxa"/>
            <w:tcBorders>
              <w:top w:val="single" w:sz="4" w:space="0" w:color="auto"/>
              <w:left w:val="single" w:sz="4" w:space="0" w:color="auto"/>
              <w:bottom w:val="single" w:sz="4" w:space="0" w:color="auto"/>
              <w:right w:val="single" w:sz="4" w:space="0" w:color="auto"/>
            </w:tcBorders>
          </w:tcPr>
          <w:p w14:paraId="12615C0A" w14:textId="0F9C1C80" w:rsidR="00B43A7E" w:rsidRPr="001A0DD5" w:rsidRDefault="00003E59" w:rsidP="00B43A7E">
            <w:pPr>
              <w:rPr>
                <w:rFonts w:ascii="Times New Roman" w:hAnsi="Times New Roman" w:cs="Times New Roman"/>
              </w:rPr>
            </w:pPr>
            <w:r w:rsidRPr="00003E59">
              <w:rPr>
                <w:rFonts w:ascii="Times New Roman" w:hAnsi="Times New Roman" w:cs="Times New Roman"/>
              </w:rPr>
              <w:t>The system should be able to automatically compile the generated results into downloadable tables</w:t>
            </w:r>
            <w:r>
              <w:rPr>
                <w:rFonts w:ascii="Times New Roman" w:hAnsi="Times New Roman" w:cs="Times New Roman" w:hint="eastAsia"/>
              </w:rPr>
              <w:t xml:space="preserve">.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149658"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CD875F9"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32C0A7"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158F6D" w14:textId="77777777" w:rsidR="00B43A7E" w:rsidRPr="00CD3459" w:rsidRDefault="00B43A7E" w:rsidP="00B43A7E">
            <w:pPr>
              <w:jc w:val="center"/>
              <w:rPr>
                <w:rFonts w:ascii="Times New Roman" w:hAnsi="Times New Roman" w:cs="Times New Roman"/>
                <w:sz w:val="28"/>
                <w:szCs w:val="28"/>
              </w:rPr>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32C0A64"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B973DDF"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42D7FEA" w14:textId="77777777" w:rsidR="00B43A7E" w:rsidRPr="00CD3459" w:rsidRDefault="00B43A7E" w:rsidP="00B43A7E">
            <w:pPr>
              <w:jc w:val="center"/>
              <w:rPr>
                <w:rFonts w:ascii="Times New Roman" w:hAnsi="Times New Roman" w:cs="Times New Roman"/>
                <w:sz w:val="28"/>
                <w:szCs w:val="28"/>
              </w:rPr>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090EDB3" w14:textId="01E99CD6" w:rsidR="00B43A7E" w:rsidRPr="00CD3459" w:rsidRDefault="001B1075"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32FBE6FC" w14:textId="21179D19"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4D92E2A" w14:textId="5D1A10B8"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ACCA1DB" w14:textId="0E0CA94B"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76A028F" w14:textId="35F4DE9B" w:rsidR="00B43A7E" w:rsidRPr="00CD3459" w:rsidRDefault="0063596B" w:rsidP="00B43A7E">
            <w:pPr>
              <w:jc w:val="center"/>
              <w:rPr>
                <w:rFonts w:ascii="Times New Roman" w:hAnsi="Times New Roman" w:cs="Times New Roman"/>
                <w:sz w:val="28"/>
                <w:szCs w:val="28"/>
              </w:rPr>
            </w:pPr>
            <w:r>
              <w:rPr>
                <w:rFonts w:ascii="Times New Roman" w:hAnsi="Times New Roman" w:cs="Times New Roman" w:hint="eastAsia"/>
                <w:sz w:val="28"/>
                <w:szCs w:val="28"/>
              </w:rPr>
              <w:t>X</w:t>
            </w:r>
          </w:p>
        </w:tc>
      </w:tr>
    </w:tbl>
    <w:p w14:paraId="5134B02D" w14:textId="77777777" w:rsidR="00AD6FBC" w:rsidRPr="007F0C88" w:rsidRDefault="00AD6FBC" w:rsidP="007E0AF3">
      <w:pPr>
        <w:rPr>
          <w:rFonts w:ascii="Times New Roman" w:hAnsi="Times New Roman" w:cs="Times New Roman"/>
          <w:b/>
          <w:sz w:val="28"/>
        </w:rPr>
      </w:pPr>
    </w:p>
    <w:sectPr w:rsidR="00AD6FBC" w:rsidRPr="007F0C88" w:rsidSect="007F0C8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E4649E" w14:textId="77777777" w:rsidR="00910A76" w:rsidRDefault="00910A76" w:rsidP="00CA0D12">
      <w:pPr>
        <w:spacing w:after="0" w:line="240" w:lineRule="auto"/>
      </w:pPr>
      <w:r>
        <w:separator/>
      </w:r>
    </w:p>
  </w:endnote>
  <w:endnote w:type="continuationSeparator" w:id="0">
    <w:p w14:paraId="6A08FA28" w14:textId="77777777" w:rsidR="00910A76" w:rsidRDefault="00910A76"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4356352"/>
      <w:docPartObj>
        <w:docPartGallery w:val="Page Numbers (Bottom of Page)"/>
        <w:docPartUnique/>
      </w:docPartObj>
    </w:sdtPr>
    <w:sdtEndPr>
      <w:rPr>
        <w:noProof/>
      </w:rPr>
    </w:sdtEndPr>
    <w:sdtContent>
      <w:p w14:paraId="404DB32E" w14:textId="77777777" w:rsidR="00CA0D12" w:rsidRDefault="00CA0D12">
        <w:pPr>
          <w:pStyle w:val="a7"/>
          <w:jc w:val="right"/>
        </w:pPr>
        <w:r>
          <w:fldChar w:fldCharType="begin"/>
        </w:r>
        <w:r>
          <w:instrText xml:space="preserve"> PAGE   \* MERGEFORMAT </w:instrText>
        </w:r>
        <w:r>
          <w:fldChar w:fldCharType="separate"/>
        </w:r>
        <w:r w:rsidR="00B06884">
          <w:rPr>
            <w:noProof/>
          </w:rPr>
          <w:t>2</w:t>
        </w:r>
        <w:r>
          <w:rPr>
            <w:noProof/>
          </w:rPr>
          <w:fldChar w:fldCharType="end"/>
        </w:r>
      </w:p>
    </w:sdtContent>
  </w:sdt>
  <w:p w14:paraId="7FDFD4FB" w14:textId="77777777" w:rsidR="00CA0D12" w:rsidRDefault="00CA0D1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E37104" w14:textId="77777777" w:rsidR="00910A76" w:rsidRDefault="00910A76" w:rsidP="00CA0D12">
      <w:pPr>
        <w:spacing w:after="0" w:line="240" w:lineRule="auto"/>
      </w:pPr>
      <w:r>
        <w:separator/>
      </w:r>
    </w:p>
  </w:footnote>
  <w:footnote w:type="continuationSeparator" w:id="0">
    <w:p w14:paraId="08B82C5A" w14:textId="77777777" w:rsidR="00910A76" w:rsidRDefault="00910A76" w:rsidP="00CA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366688"/>
    <w:multiLevelType w:val="hybridMultilevel"/>
    <w:tmpl w:val="97006AC6"/>
    <w:lvl w:ilvl="0" w:tplc="E624993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000570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jA1tTQzNbA0MDFQ0lEKTi0uzszPAykwqgUApw5xZCwAAAA="/>
  </w:docVars>
  <w:rsids>
    <w:rsidRoot w:val="009F2692"/>
    <w:rsid w:val="00003E59"/>
    <w:rsid w:val="00014E30"/>
    <w:rsid w:val="0001768C"/>
    <w:rsid w:val="00061390"/>
    <w:rsid w:val="00064F11"/>
    <w:rsid w:val="0008280E"/>
    <w:rsid w:val="00092F77"/>
    <w:rsid w:val="000966C5"/>
    <w:rsid w:val="000A08E7"/>
    <w:rsid w:val="000A59B7"/>
    <w:rsid w:val="000D1469"/>
    <w:rsid w:val="000F6B25"/>
    <w:rsid w:val="0010510B"/>
    <w:rsid w:val="00111BF3"/>
    <w:rsid w:val="00140DA6"/>
    <w:rsid w:val="00142388"/>
    <w:rsid w:val="00145F3C"/>
    <w:rsid w:val="001562A7"/>
    <w:rsid w:val="001635CC"/>
    <w:rsid w:val="00165E2E"/>
    <w:rsid w:val="001668C0"/>
    <w:rsid w:val="001706E2"/>
    <w:rsid w:val="0017118B"/>
    <w:rsid w:val="0019526A"/>
    <w:rsid w:val="00197E15"/>
    <w:rsid w:val="001A0DD5"/>
    <w:rsid w:val="001B1075"/>
    <w:rsid w:val="001B138B"/>
    <w:rsid w:val="001B793C"/>
    <w:rsid w:val="001D6367"/>
    <w:rsid w:val="001E0D70"/>
    <w:rsid w:val="001F6F59"/>
    <w:rsid w:val="002038CE"/>
    <w:rsid w:val="002122E2"/>
    <w:rsid w:val="00220ED6"/>
    <w:rsid w:val="0022156E"/>
    <w:rsid w:val="00261EF9"/>
    <w:rsid w:val="0027628B"/>
    <w:rsid w:val="002C0FB5"/>
    <w:rsid w:val="002D0752"/>
    <w:rsid w:val="002E28D9"/>
    <w:rsid w:val="002E76E5"/>
    <w:rsid w:val="002F1935"/>
    <w:rsid w:val="002F1A48"/>
    <w:rsid w:val="0030579D"/>
    <w:rsid w:val="00340CAE"/>
    <w:rsid w:val="0034230A"/>
    <w:rsid w:val="00362725"/>
    <w:rsid w:val="00363867"/>
    <w:rsid w:val="00364D3B"/>
    <w:rsid w:val="00367612"/>
    <w:rsid w:val="0038307E"/>
    <w:rsid w:val="0039186D"/>
    <w:rsid w:val="003C534D"/>
    <w:rsid w:val="003D70C5"/>
    <w:rsid w:val="003E099A"/>
    <w:rsid w:val="003E1C1D"/>
    <w:rsid w:val="00412899"/>
    <w:rsid w:val="00413865"/>
    <w:rsid w:val="004168AE"/>
    <w:rsid w:val="00421F81"/>
    <w:rsid w:val="004268AE"/>
    <w:rsid w:val="004334BF"/>
    <w:rsid w:val="00442154"/>
    <w:rsid w:val="00452E44"/>
    <w:rsid w:val="00472339"/>
    <w:rsid w:val="004A220B"/>
    <w:rsid w:val="004A5655"/>
    <w:rsid w:val="004A5DD0"/>
    <w:rsid w:val="004C37EB"/>
    <w:rsid w:val="004C4AF8"/>
    <w:rsid w:val="004D4A43"/>
    <w:rsid w:val="00525069"/>
    <w:rsid w:val="005275F6"/>
    <w:rsid w:val="0055737B"/>
    <w:rsid w:val="00564B00"/>
    <w:rsid w:val="00567A31"/>
    <w:rsid w:val="0057322A"/>
    <w:rsid w:val="00573B8C"/>
    <w:rsid w:val="0057513F"/>
    <w:rsid w:val="00575D35"/>
    <w:rsid w:val="00584979"/>
    <w:rsid w:val="005967CC"/>
    <w:rsid w:val="005968A7"/>
    <w:rsid w:val="005A4273"/>
    <w:rsid w:val="005B4AC6"/>
    <w:rsid w:val="005D54FB"/>
    <w:rsid w:val="005D69D0"/>
    <w:rsid w:val="005F7E89"/>
    <w:rsid w:val="00612F4A"/>
    <w:rsid w:val="006132BE"/>
    <w:rsid w:val="00615A68"/>
    <w:rsid w:val="00622FAF"/>
    <w:rsid w:val="0063596B"/>
    <w:rsid w:val="006570E7"/>
    <w:rsid w:val="0066077E"/>
    <w:rsid w:val="00665C4D"/>
    <w:rsid w:val="006730C7"/>
    <w:rsid w:val="0069119A"/>
    <w:rsid w:val="00697C34"/>
    <w:rsid w:val="006A015E"/>
    <w:rsid w:val="006B7AFF"/>
    <w:rsid w:val="006C4AD4"/>
    <w:rsid w:val="006D2FBB"/>
    <w:rsid w:val="006E27B4"/>
    <w:rsid w:val="006E44B7"/>
    <w:rsid w:val="006F12F9"/>
    <w:rsid w:val="006F1499"/>
    <w:rsid w:val="007024C1"/>
    <w:rsid w:val="00705BF3"/>
    <w:rsid w:val="007078FA"/>
    <w:rsid w:val="007159B7"/>
    <w:rsid w:val="00734790"/>
    <w:rsid w:val="00734CD2"/>
    <w:rsid w:val="00740D71"/>
    <w:rsid w:val="00754787"/>
    <w:rsid w:val="007A000C"/>
    <w:rsid w:val="007B6294"/>
    <w:rsid w:val="007B723A"/>
    <w:rsid w:val="007E0AF3"/>
    <w:rsid w:val="007F0C88"/>
    <w:rsid w:val="007F42D3"/>
    <w:rsid w:val="0081689F"/>
    <w:rsid w:val="00817D50"/>
    <w:rsid w:val="00850CA7"/>
    <w:rsid w:val="00890663"/>
    <w:rsid w:val="008912C1"/>
    <w:rsid w:val="00892D50"/>
    <w:rsid w:val="00892F4C"/>
    <w:rsid w:val="00895E6F"/>
    <w:rsid w:val="008C0A11"/>
    <w:rsid w:val="008C161A"/>
    <w:rsid w:val="008C669C"/>
    <w:rsid w:val="008C74A6"/>
    <w:rsid w:val="008D531E"/>
    <w:rsid w:val="008F2EC8"/>
    <w:rsid w:val="009035C2"/>
    <w:rsid w:val="009104C4"/>
    <w:rsid w:val="00910A76"/>
    <w:rsid w:val="009502F6"/>
    <w:rsid w:val="009871F8"/>
    <w:rsid w:val="00994A78"/>
    <w:rsid w:val="009A2044"/>
    <w:rsid w:val="009B639D"/>
    <w:rsid w:val="009B785F"/>
    <w:rsid w:val="009C3E71"/>
    <w:rsid w:val="009D1F92"/>
    <w:rsid w:val="009D4782"/>
    <w:rsid w:val="009D6619"/>
    <w:rsid w:val="009F2692"/>
    <w:rsid w:val="00A01B2A"/>
    <w:rsid w:val="00A07DAD"/>
    <w:rsid w:val="00A14D52"/>
    <w:rsid w:val="00A247AB"/>
    <w:rsid w:val="00A53EDA"/>
    <w:rsid w:val="00A6541A"/>
    <w:rsid w:val="00A93F5B"/>
    <w:rsid w:val="00AA1EAD"/>
    <w:rsid w:val="00AC0884"/>
    <w:rsid w:val="00AD6FBC"/>
    <w:rsid w:val="00B02916"/>
    <w:rsid w:val="00B03A03"/>
    <w:rsid w:val="00B06884"/>
    <w:rsid w:val="00B13927"/>
    <w:rsid w:val="00B27931"/>
    <w:rsid w:val="00B301C2"/>
    <w:rsid w:val="00B43A7E"/>
    <w:rsid w:val="00B4621B"/>
    <w:rsid w:val="00B53549"/>
    <w:rsid w:val="00B62C60"/>
    <w:rsid w:val="00B65B2C"/>
    <w:rsid w:val="00B7712F"/>
    <w:rsid w:val="00B97D01"/>
    <w:rsid w:val="00BA1496"/>
    <w:rsid w:val="00BA3BEA"/>
    <w:rsid w:val="00BB000A"/>
    <w:rsid w:val="00BC1121"/>
    <w:rsid w:val="00BC3C76"/>
    <w:rsid w:val="00BD0BEB"/>
    <w:rsid w:val="00BE16F2"/>
    <w:rsid w:val="00C31B73"/>
    <w:rsid w:val="00C3383F"/>
    <w:rsid w:val="00C339AA"/>
    <w:rsid w:val="00C478AF"/>
    <w:rsid w:val="00C5476A"/>
    <w:rsid w:val="00C66E70"/>
    <w:rsid w:val="00C75013"/>
    <w:rsid w:val="00C837FA"/>
    <w:rsid w:val="00C86483"/>
    <w:rsid w:val="00CA0D12"/>
    <w:rsid w:val="00CA135D"/>
    <w:rsid w:val="00CB3C90"/>
    <w:rsid w:val="00CD3459"/>
    <w:rsid w:val="00CE431F"/>
    <w:rsid w:val="00D101E0"/>
    <w:rsid w:val="00D11BFD"/>
    <w:rsid w:val="00D17263"/>
    <w:rsid w:val="00D1763A"/>
    <w:rsid w:val="00D42EB4"/>
    <w:rsid w:val="00D50D77"/>
    <w:rsid w:val="00D50F47"/>
    <w:rsid w:val="00D51BD9"/>
    <w:rsid w:val="00D543FC"/>
    <w:rsid w:val="00D546AA"/>
    <w:rsid w:val="00D64B11"/>
    <w:rsid w:val="00D67FB8"/>
    <w:rsid w:val="00D81FD3"/>
    <w:rsid w:val="00D95B29"/>
    <w:rsid w:val="00DA12AC"/>
    <w:rsid w:val="00DA296F"/>
    <w:rsid w:val="00DC2D6B"/>
    <w:rsid w:val="00DC645F"/>
    <w:rsid w:val="00DD4FDF"/>
    <w:rsid w:val="00DF3AC3"/>
    <w:rsid w:val="00E01723"/>
    <w:rsid w:val="00E02AF6"/>
    <w:rsid w:val="00E1288F"/>
    <w:rsid w:val="00E14FD6"/>
    <w:rsid w:val="00E2092C"/>
    <w:rsid w:val="00E222F6"/>
    <w:rsid w:val="00E26F04"/>
    <w:rsid w:val="00E30046"/>
    <w:rsid w:val="00E45099"/>
    <w:rsid w:val="00E52CB6"/>
    <w:rsid w:val="00E6079E"/>
    <w:rsid w:val="00E60E14"/>
    <w:rsid w:val="00E62C6B"/>
    <w:rsid w:val="00E70A3D"/>
    <w:rsid w:val="00E90CB9"/>
    <w:rsid w:val="00EA1221"/>
    <w:rsid w:val="00EA2B0D"/>
    <w:rsid w:val="00EB4AE4"/>
    <w:rsid w:val="00EB4C4F"/>
    <w:rsid w:val="00EC17B4"/>
    <w:rsid w:val="00ED2625"/>
    <w:rsid w:val="00EE409D"/>
    <w:rsid w:val="00EF7E34"/>
    <w:rsid w:val="00F0699E"/>
    <w:rsid w:val="00F06DD8"/>
    <w:rsid w:val="00F14B88"/>
    <w:rsid w:val="00F2499E"/>
    <w:rsid w:val="00F51C19"/>
    <w:rsid w:val="00F5246D"/>
    <w:rsid w:val="00F63DE7"/>
    <w:rsid w:val="00F730CB"/>
    <w:rsid w:val="00F95EDF"/>
    <w:rsid w:val="00FA333C"/>
    <w:rsid w:val="00FB5256"/>
    <w:rsid w:val="00FC3F15"/>
    <w:rsid w:val="00FD188E"/>
    <w:rsid w:val="00FE2BEF"/>
    <w:rsid w:val="00FE2F5B"/>
    <w:rsid w:val="00FF0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D9FD4"/>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locked/>
    <w:rsid w:val="00697C34"/>
    <w:rPr>
      <w:color w:val="808080"/>
    </w:rPr>
  </w:style>
  <w:style w:type="paragraph" w:styleId="a5">
    <w:name w:val="header"/>
    <w:basedOn w:val="a"/>
    <w:link w:val="a6"/>
    <w:uiPriority w:val="99"/>
    <w:unhideWhenUsed/>
    <w:locked/>
    <w:rsid w:val="00CA0D12"/>
    <w:pPr>
      <w:tabs>
        <w:tab w:val="center" w:pos="4513"/>
        <w:tab w:val="right" w:pos="9026"/>
      </w:tabs>
      <w:spacing w:after="0" w:line="240" w:lineRule="auto"/>
    </w:pPr>
  </w:style>
  <w:style w:type="character" w:customStyle="1" w:styleId="a6">
    <w:name w:val="页眉 字符"/>
    <w:basedOn w:val="a0"/>
    <w:link w:val="a5"/>
    <w:uiPriority w:val="99"/>
    <w:rsid w:val="00CA0D12"/>
  </w:style>
  <w:style w:type="paragraph" w:styleId="a7">
    <w:name w:val="footer"/>
    <w:basedOn w:val="a"/>
    <w:link w:val="a8"/>
    <w:uiPriority w:val="99"/>
    <w:unhideWhenUsed/>
    <w:locked/>
    <w:rsid w:val="00CA0D12"/>
    <w:pPr>
      <w:tabs>
        <w:tab w:val="center" w:pos="4513"/>
        <w:tab w:val="right" w:pos="9026"/>
      </w:tabs>
      <w:spacing w:after="0" w:line="240" w:lineRule="auto"/>
    </w:pPr>
  </w:style>
  <w:style w:type="character" w:customStyle="1" w:styleId="a8">
    <w:name w:val="页脚 字符"/>
    <w:basedOn w:val="a0"/>
    <w:link w:val="a7"/>
    <w:uiPriority w:val="99"/>
    <w:rsid w:val="00CA0D12"/>
  </w:style>
  <w:style w:type="paragraph" w:styleId="a9">
    <w:name w:val="List Paragraph"/>
    <w:basedOn w:val="a"/>
    <w:uiPriority w:val="34"/>
    <w:qFormat/>
    <w:locked/>
    <w:rsid w:val="0017118B"/>
    <w:pPr>
      <w:ind w:firstLineChars="200" w:firstLine="420"/>
    </w:pPr>
  </w:style>
  <w:style w:type="character" w:styleId="aa">
    <w:name w:val="Hyperlink"/>
    <w:basedOn w:val="a0"/>
    <w:uiPriority w:val="99"/>
    <w:unhideWhenUsed/>
    <w:locked/>
    <w:rsid w:val="005A4273"/>
    <w:rPr>
      <w:color w:val="0563C1" w:themeColor="hyperlink"/>
      <w:u w:val="single"/>
    </w:rPr>
  </w:style>
  <w:style w:type="character" w:styleId="ab">
    <w:name w:val="Unresolved Mention"/>
    <w:basedOn w:val="a0"/>
    <w:uiPriority w:val="99"/>
    <w:semiHidden/>
    <w:unhideWhenUsed/>
    <w:rsid w:val="005A42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01032">
      <w:bodyDiv w:val="1"/>
      <w:marLeft w:val="0"/>
      <w:marRight w:val="0"/>
      <w:marTop w:val="0"/>
      <w:marBottom w:val="0"/>
      <w:divBdr>
        <w:top w:val="none" w:sz="0" w:space="0" w:color="auto"/>
        <w:left w:val="none" w:sz="0" w:space="0" w:color="auto"/>
        <w:bottom w:val="none" w:sz="0" w:space="0" w:color="auto"/>
        <w:right w:val="none" w:sz="0" w:space="0" w:color="auto"/>
      </w:divBdr>
      <w:divsChild>
        <w:div w:id="765925579">
          <w:marLeft w:val="0"/>
          <w:marRight w:val="0"/>
          <w:marTop w:val="0"/>
          <w:marBottom w:val="0"/>
          <w:divBdr>
            <w:top w:val="none" w:sz="0" w:space="0" w:color="auto"/>
            <w:left w:val="none" w:sz="0" w:space="0" w:color="auto"/>
            <w:bottom w:val="none" w:sz="0" w:space="0" w:color="auto"/>
            <w:right w:val="none" w:sz="0" w:space="0" w:color="auto"/>
          </w:divBdr>
        </w:div>
      </w:divsChild>
    </w:div>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251940950">
      <w:bodyDiv w:val="1"/>
      <w:marLeft w:val="0"/>
      <w:marRight w:val="0"/>
      <w:marTop w:val="0"/>
      <w:marBottom w:val="0"/>
      <w:divBdr>
        <w:top w:val="none" w:sz="0" w:space="0" w:color="auto"/>
        <w:left w:val="none" w:sz="0" w:space="0" w:color="auto"/>
        <w:bottom w:val="none" w:sz="0" w:space="0" w:color="auto"/>
        <w:right w:val="none" w:sz="0" w:space="0" w:color="auto"/>
      </w:divBdr>
      <w:divsChild>
        <w:div w:id="1711032232">
          <w:marLeft w:val="0"/>
          <w:marRight w:val="0"/>
          <w:marTop w:val="0"/>
          <w:marBottom w:val="0"/>
          <w:divBdr>
            <w:top w:val="none" w:sz="0" w:space="0" w:color="auto"/>
            <w:left w:val="none" w:sz="0" w:space="0" w:color="auto"/>
            <w:bottom w:val="none" w:sz="0" w:space="0" w:color="auto"/>
            <w:right w:val="none" w:sz="0" w:space="0" w:color="auto"/>
          </w:divBdr>
        </w:div>
      </w:divsChild>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34657041">
      <w:bodyDiv w:val="1"/>
      <w:marLeft w:val="0"/>
      <w:marRight w:val="0"/>
      <w:marTop w:val="0"/>
      <w:marBottom w:val="0"/>
      <w:divBdr>
        <w:top w:val="none" w:sz="0" w:space="0" w:color="auto"/>
        <w:left w:val="none" w:sz="0" w:space="0" w:color="auto"/>
        <w:bottom w:val="none" w:sz="0" w:space="0" w:color="auto"/>
        <w:right w:val="none" w:sz="0" w:space="0" w:color="auto"/>
      </w:divBdr>
      <w:divsChild>
        <w:div w:id="1738556201">
          <w:marLeft w:val="0"/>
          <w:marRight w:val="0"/>
          <w:marTop w:val="0"/>
          <w:marBottom w:val="0"/>
          <w:divBdr>
            <w:top w:val="none" w:sz="0" w:space="0" w:color="auto"/>
            <w:left w:val="none" w:sz="0" w:space="0" w:color="auto"/>
            <w:bottom w:val="none" w:sz="0" w:space="0" w:color="auto"/>
            <w:right w:val="none" w:sz="0" w:space="0" w:color="auto"/>
          </w:divBdr>
        </w:div>
      </w:divsChild>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761292273">
      <w:bodyDiv w:val="1"/>
      <w:marLeft w:val="0"/>
      <w:marRight w:val="0"/>
      <w:marTop w:val="0"/>
      <w:marBottom w:val="0"/>
      <w:divBdr>
        <w:top w:val="none" w:sz="0" w:space="0" w:color="auto"/>
        <w:left w:val="none" w:sz="0" w:space="0" w:color="auto"/>
        <w:bottom w:val="none" w:sz="0" w:space="0" w:color="auto"/>
        <w:right w:val="none" w:sz="0" w:space="0" w:color="auto"/>
      </w:divBdr>
    </w:div>
    <w:div w:id="789906859">
      <w:bodyDiv w:val="1"/>
      <w:marLeft w:val="0"/>
      <w:marRight w:val="0"/>
      <w:marTop w:val="0"/>
      <w:marBottom w:val="0"/>
      <w:divBdr>
        <w:top w:val="none" w:sz="0" w:space="0" w:color="auto"/>
        <w:left w:val="none" w:sz="0" w:space="0" w:color="auto"/>
        <w:bottom w:val="none" w:sz="0" w:space="0" w:color="auto"/>
        <w:right w:val="none" w:sz="0" w:space="0" w:color="auto"/>
      </w:divBdr>
      <w:divsChild>
        <w:div w:id="12271878">
          <w:marLeft w:val="0"/>
          <w:marRight w:val="0"/>
          <w:marTop w:val="0"/>
          <w:marBottom w:val="0"/>
          <w:divBdr>
            <w:top w:val="none" w:sz="0" w:space="0" w:color="auto"/>
            <w:left w:val="none" w:sz="0" w:space="0" w:color="auto"/>
            <w:bottom w:val="none" w:sz="0" w:space="0" w:color="auto"/>
            <w:right w:val="none" w:sz="0" w:space="0" w:color="auto"/>
          </w:divBdr>
        </w:div>
      </w:divsChild>
    </w:div>
    <w:div w:id="868680829">
      <w:bodyDiv w:val="1"/>
      <w:marLeft w:val="0"/>
      <w:marRight w:val="0"/>
      <w:marTop w:val="0"/>
      <w:marBottom w:val="0"/>
      <w:divBdr>
        <w:top w:val="none" w:sz="0" w:space="0" w:color="auto"/>
        <w:left w:val="none" w:sz="0" w:space="0" w:color="auto"/>
        <w:bottom w:val="none" w:sz="0" w:space="0" w:color="auto"/>
        <w:right w:val="none" w:sz="0" w:space="0" w:color="auto"/>
      </w:divBdr>
    </w:div>
    <w:div w:id="884564989">
      <w:bodyDiv w:val="1"/>
      <w:marLeft w:val="0"/>
      <w:marRight w:val="0"/>
      <w:marTop w:val="0"/>
      <w:marBottom w:val="0"/>
      <w:divBdr>
        <w:top w:val="none" w:sz="0" w:space="0" w:color="auto"/>
        <w:left w:val="none" w:sz="0" w:space="0" w:color="auto"/>
        <w:bottom w:val="none" w:sz="0" w:space="0" w:color="auto"/>
        <w:right w:val="none" w:sz="0" w:space="0" w:color="auto"/>
      </w:divBdr>
    </w:div>
    <w:div w:id="1036586663">
      <w:bodyDiv w:val="1"/>
      <w:marLeft w:val="0"/>
      <w:marRight w:val="0"/>
      <w:marTop w:val="0"/>
      <w:marBottom w:val="0"/>
      <w:divBdr>
        <w:top w:val="none" w:sz="0" w:space="0" w:color="auto"/>
        <w:left w:val="none" w:sz="0" w:space="0" w:color="auto"/>
        <w:bottom w:val="none" w:sz="0" w:space="0" w:color="auto"/>
        <w:right w:val="none" w:sz="0" w:space="0" w:color="auto"/>
      </w:divBdr>
      <w:divsChild>
        <w:div w:id="307827162">
          <w:marLeft w:val="0"/>
          <w:marRight w:val="0"/>
          <w:marTop w:val="0"/>
          <w:marBottom w:val="0"/>
          <w:divBdr>
            <w:top w:val="none" w:sz="0" w:space="0" w:color="auto"/>
            <w:left w:val="none" w:sz="0" w:space="0" w:color="auto"/>
            <w:bottom w:val="none" w:sz="0" w:space="0" w:color="auto"/>
            <w:right w:val="none" w:sz="0" w:space="0" w:color="auto"/>
          </w:divBdr>
        </w:div>
      </w:divsChild>
    </w:div>
    <w:div w:id="1044527808">
      <w:bodyDiv w:val="1"/>
      <w:marLeft w:val="0"/>
      <w:marRight w:val="0"/>
      <w:marTop w:val="0"/>
      <w:marBottom w:val="0"/>
      <w:divBdr>
        <w:top w:val="none" w:sz="0" w:space="0" w:color="auto"/>
        <w:left w:val="none" w:sz="0" w:space="0" w:color="auto"/>
        <w:bottom w:val="none" w:sz="0" w:space="0" w:color="auto"/>
        <w:right w:val="none" w:sz="0" w:space="0" w:color="auto"/>
      </w:divBdr>
    </w:div>
    <w:div w:id="1331329345">
      <w:bodyDiv w:val="1"/>
      <w:marLeft w:val="0"/>
      <w:marRight w:val="0"/>
      <w:marTop w:val="0"/>
      <w:marBottom w:val="0"/>
      <w:divBdr>
        <w:top w:val="none" w:sz="0" w:space="0" w:color="auto"/>
        <w:left w:val="none" w:sz="0" w:space="0" w:color="auto"/>
        <w:bottom w:val="none" w:sz="0" w:space="0" w:color="auto"/>
        <w:right w:val="none" w:sz="0" w:space="0" w:color="auto"/>
      </w:divBdr>
      <w:divsChild>
        <w:div w:id="1322661289">
          <w:marLeft w:val="0"/>
          <w:marRight w:val="0"/>
          <w:marTop w:val="0"/>
          <w:marBottom w:val="0"/>
          <w:divBdr>
            <w:top w:val="none" w:sz="0" w:space="0" w:color="auto"/>
            <w:left w:val="none" w:sz="0" w:space="0" w:color="auto"/>
            <w:bottom w:val="none" w:sz="0" w:space="0" w:color="auto"/>
            <w:right w:val="none" w:sz="0" w:space="0" w:color="auto"/>
          </w:divBdr>
        </w:div>
      </w:divsChild>
    </w:div>
    <w:div w:id="1485901014">
      <w:bodyDiv w:val="1"/>
      <w:marLeft w:val="0"/>
      <w:marRight w:val="0"/>
      <w:marTop w:val="0"/>
      <w:marBottom w:val="0"/>
      <w:divBdr>
        <w:top w:val="none" w:sz="0" w:space="0" w:color="auto"/>
        <w:left w:val="none" w:sz="0" w:space="0" w:color="auto"/>
        <w:bottom w:val="none" w:sz="0" w:space="0" w:color="auto"/>
        <w:right w:val="none" w:sz="0" w:space="0" w:color="auto"/>
      </w:divBdr>
      <w:divsChild>
        <w:div w:id="419330091">
          <w:marLeft w:val="0"/>
          <w:marRight w:val="0"/>
          <w:marTop w:val="0"/>
          <w:marBottom w:val="0"/>
          <w:divBdr>
            <w:top w:val="none" w:sz="0" w:space="0" w:color="auto"/>
            <w:left w:val="none" w:sz="0" w:space="0" w:color="auto"/>
            <w:bottom w:val="none" w:sz="0" w:space="0" w:color="auto"/>
            <w:right w:val="none" w:sz="0" w:space="0" w:color="auto"/>
          </w:divBdr>
        </w:div>
      </w:divsChild>
    </w:div>
    <w:div w:id="1765803931">
      <w:bodyDiv w:val="1"/>
      <w:marLeft w:val="0"/>
      <w:marRight w:val="0"/>
      <w:marTop w:val="0"/>
      <w:marBottom w:val="0"/>
      <w:divBdr>
        <w:top w:val="none" w:sz="0" w:space="0" w:color="auto"/>
        <w:left w:val="none" w:sz="0" w:space="0" w:color="auto"/>
        <w:bottom w:val="none" w:sz="0" w:space="0" w:color="auto"/>
        <w:right w:val="none" w:sz="0" w:space="0" w:color="auto"/>
      </w:divBdr>
    </w:div>
    <w:div w:id="1774208661">
      <w:bodyDiv w:val="1"/>
      <w:marLeft w:val="0"/>
      <w:marRight w:val="0"/>
      <w:marTop w:val="0"/>
      <w:marBottom w:val="0"/>
      <w:divBdr>
        <w:top w:val="none" w:sz="0" w:space="0" w:color="auto"/>
        <w:left w:val="none" w:sz="0" w:space="0" w:color="auto"/>
        <w:bottom w:val="none" w:sz="0" w:space="0" w:color="auto"/>
        <w:right w:val="none" w:sz="0" w:space="0" w:color="auto"/>
      </w:divBdr>
      <w:divsChild>
        <w:div w:id="442725938">
          <w:marLeft w:val="0"/>
          <w:marRight w:val="0"/>
          <w:marTop w:val="0"/>
          <w:marBottom w:val="0"/>
          <w:divBdr>
            <w:top w:val="none" w:sz="0" w:space="0" w:color="auto"/>
            <w:left w:val="none" w:sz="0" w:space="0" w:color="auto"/>
            <w:bottom w:val="none" w:sz="0" w:space="0" w:color="auto"/>
            <w:right w:val="none" w:sz="0" w:space="0" w:color="auto"/>
          </w:divBdr>
        </w:div>
      </w:divsChild>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 w:id="2066566924">
      <w:bodyDiv w:val="1"/>
      <w:marLeft w:val="0"/>
      <w:marRight w:val="0"/>
      <w:marTop w:val="0"/>
      <w:marBottom w:val="0"/>
      <w:divBdr>
        <w:top w:val="none" w:sz="0" w:space="0" w:color="auto"/>
        <w:left w:val="none" w:sz="0" w:space="0" w:color="auto"/>
        <w:bottom w:val="none" w:sz="0" w:space="0" w:color="auto"/>
        <w:right w:val="none" w:sz="0" w:space="0" w:color="auto"/>
      </w:divBdr>
    </w:div>
    <w:div w:id="207743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cnki.net/doi/10.27459/d.cnki.gynfc.2024.00109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rPr>
              <w:rFonts w:hint="eastAsia"/>
            </w:rPr>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026C89"/>
    <w:rsid w:val="001121CD"/>
    <w:rsid w:val="00171803"/>
    <w:rsid w:val="001B573A"/>
    <w:rsid w:val="002038CE"/>
    <w:rsid w:val="002118F3"/>
    <w:rsid w:val="00250588"/>
    <w:rsid w:val="0030579D"/>
    <w:rsid w:val="0046490C"/>
    <w:rsid w:val="00472339"/>
    <w:rsid w:val="0051611F"/>
    <w:rsid w:val="005C73E8"/>
    <w:rsid w:val="00606330"/>
    <w:rsid w:val="00693620"/>
    <w:rsid w:val="009249B2"/>
    <w:rsid w:val="00945AE5"/>
    <w:rsid w:val="00997660"/>
    <w:rsid w:val="009D2120"/>
    <w:rsid w:val="00A03FC7"/>
    <w:rsid w:val="00A53EDA"/>
    <w:rsid w:val="00A93E10"/>
    <w:rsid w:val="00B44B1B"/>
    <w:rsid w:val="00C478AF"/>
    <w:rsid w:val="00CC7F66"/>
    <w:rsid w:val="00DD709A"/>
    <w:rsid w:val="00F23EB1"/>
    <w:rsid w:val="00F2465A"/>
    <w:rsid w:val="00F81B3E"/>
    <w:rsid w:val="00FC3F15"/>
    <w:rsid w:val="00FE4C39"/>
    <w:rsid w:val="00FF60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45AE5"/>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B3B27-76EA-40FE-B9BB-780C18CEB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6</Pages>
  <Words>1631</Words>
  <Characters>929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pecification</dc:title>
  <dc:subject/>
  <dc:creator>QMUL</dc:creator>
  <cp:keywords>specification</cp:keywords>
  <dc:description/>
  <cp:lastModifiedBy>Xin Guan</cp:lastModifiedBy>
  <cp:revision>255</cp:revision>
  <cp:lastPrinted>2018-09-25T16:57:00Z</cp:lastPrinted>
  <dcterms:created xsi:type="dcterms:W3CDTF">2018-09-18T13:55:00Z</dcterms:created>
  <dcterms:modified xsi:type="dcterms:W3CDTF">2024-11-18T17:03:00Z</dcterms:modified>
</cp:coreProperties>
</file>